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จีรชาตา) สวัสดีค่ะ เข้าสู่จับตาสถานการณ์ค่ะ ดิพรวดี ลาทนาดี ค่ะ และนี่คือสถานไอลอว์เปิดให้ระดับอำเภอ ตกรอบ แชร์ประสบการณ์ ขณะทผ่านเข้าสู่รอบจังหวัดแล้ว 23,000 วิเคราะห์แนวทางสู้คดียุบพรรคก้าวไกล หลังพิธาเปิดประเด็น 9 ข้อ ชี้ศาลรัฐธรรมนูญ ไม่มีอำนาจพิจารณา เครือข่ายกัญชาปักหลักชุมนุม การใช้กัญชาควบคุมแทนการใช้เป็นยาเสพติดเปิดแผนบอลไทย เิปดแผนรุก เปิดบ้านเจอสิงคโปร์ เจอพรุ่งนี้ ไทยต้องเก็บ 3 แต้ม จีนต้องแพ้เกาหลีใต้</w:t>
      </w:r>
    </w:p>
    <w:p>
      <w:pPr>
        <w:pStyle w:val="BodyText"/>
      </w:pPr>
      <w:r>
        <w:t xml:space="preserve">(คุณจีรชาตา) คุณผู้ชมมีเหตุการณ์ ที่เด็กชายอายุ 14 ปี ที่อำเภอลหจังหวัดบุรีรัมย์แล้วไปเบิลรถเสียงดัง ปรากฏว่าเพื่อนเก่าไม่พอใจ พาพวกขี่รถไล่ตามประกบ ไม่ใช่แค่ขี่รถไล่ตามนะคะ มีการปาระเบิดปิงปองเข้าใส่ จนรถเสียหลักล้ม แล้วมีการใช้มีดทำร้ายร่างกายกัน ผู้ปกครองเปิดจากกล้องวงจรปิดแจ้งความเอาความผิดฐานพยายามฆ่าค่ะ ร่องลอยบนศีรษะ ตา และจมูกของเด็กชาย 14 ปร ที่อ้างว่ากลุ่มวัยรุ่น 6 คน รุมทำร้ายร่างกายเมื่อวานประมาณ 3 ทุ่ม เมื่อคืนวันที่ 5 มิถุนายน เหตุเกิดบริเวณอำเภอละหารทราย จังหวัดบุรีรัมย์ค่ะ ขี่รถจักรยานยนต์รวม 3 คัน แต่พอขับไปถึงบริเวณ 3 แยกโคกไม้แดง ก็เบิลรถเสียดังเพื่อหยอกล้อกับเพื่อนตามประสาวัยรุ่นปรากฏว่าจังหวะที่เบิ้ลรถนี่ เป็นหน้าบ้านเพือนกันแล้ว เพราะว่าเคยทะเลาะกัน แต่ก็ไม่คิดว่าให้เพื่อนเก่าไม่พอใจ จากนั้นเพื่อนเก่าแล้วพวก 6 คน ขี่จักรยานยนต์ไล่ตามรถแล้วก็ปาระเบิดปิงปองทำให้รถเสียหลักล้ม และกลุ่มคู่อริที่อ้างว่าเป็นเพื่อนเก่ากันนี่แหละค่ะ แล้วมีแผลตามใบหน้า ศีรษะ ตาซ้ายเกือบจะบอด นางสาวอรัญญา แม่ของเด็กบอกว่าหลังเกิดเหตุก็พยายามหาหลักฐานและกล้องวงจรปิด ก่อนจะไปแจสถานีตำรวจพูทราย เพราะเหตุการณ์ที่เกิดขึ้นมองว่าแค่เบิลรถเสียงดังแล้วตามมาทำร้ายร่างกายรุนแรงกันขนาดนี้ ถ้าไม่มีชาวบ้านตะโกนกันให้หยุด ก็คงจะได้รับบาดเจ็บสาหัส มาดำเนินคดี เพราะว่าตอนนี้ตัวเองก็ลางานมาเพื่อความปลอดภัย ขอให้เร่งรัดคดีด้วยค่ะ</w:t>
      </w:r>
    </w:p>
    <w:p>
      <w:pPr>
        <w:pStyle w:val="BodyText"/>
      </w:pPr>
      <w:r>
        <w:t xml:space="preserve">(คุณพรวดี) การหานักท่องเที่ยวชาวอเมริกันที่จมหายไปในทะเลที่จังหวัดภูเก็ต ตอนนี้ยังไม่พบตัว เจ้าหน้าที่ชุดปฏิบัติการใต้ดำมูลนิธิกุศลธรรมภูเก็ต ยุติการหาร่างนักท่องเที่ยวชาวอเมริกันเมื่อคืนนี้นะคะ หลังจากถูกคลื่นซักจมหายไปในทะเล ขณะลงเล่นน้ำ พร้อมกับลูกชายวัย 3 ขวบ ที่หาด ในยาง ตำบลราวัย จังหวัดภูเก็ต สามารถที่จะช่วยเหลือลูกชายของเขาขึ้นมาได้นะคะ การค้นหาต้องยุติลงไปเนื้อจากประเมินแล้ว คลื่นลมแรงและก็มืดมากค่ะ เป็นอุปสรรค ที่สำคัญที่จะดำเนินการหาได้ เจ้าหน้าที่จึงยุติ แล้ววางแผนใหม่ จะค้นหากันอีกครั้งช่วงสายวันนี้นะคะ ภรรยาผู้สูญหายเป็นคนไทยค่ะ ให้ข้อมูลว่าเมื่อวานที่มาเล่นน้ำที่หาดนายหาญ พร้อมกันสามีชาวอเมริกัน พร้อมกันลูกชายวัย 3 ขวบ ภรรยาก็เล่นน้ำนะคะ อยู่ไม่ห่างน้ำมากนัก ในขณะที่กำลังเล่นน้ำอยู่ก็มีความรู้สึกว่าคล้ายถูกกระแสน้ำดูดลงไปจึงรีบขึ้นไปบนฝั่ง หันหลังมาหาสามีกับลูกชาย ก็พบว่าถูกดูดออกไปห่างจากฝั่งค่ะ ให้ไรการ์ดออกไปช่วยเหลือ เจ้าหน้าที่นำกระดานโต้คลื่นออกไปช่วยเหลือนะคะ กลับมาได้แค่เด็กวัยแค่ 3 ขวบ ส่วนผู้เป็นพ่อไม่สามารถช่วยเหลือกลับเข้สฝั่งได้ค่ะ</w:t>
      </w:r>
    </w:p>
    <w:p>
      <w:pPr>
        <w:pStyle w:val="BodyText"/>
      </w:pPr>
      <w:r>
        <w:t xml:space="preserve">(คุณจีรชาตา) ก่อนหน้านี้หลังจากที่ ครม. ให้มีการส่งเสริมการท่องเที่ยวเมืองรองนะคะ นายกรัฐมนตรีก็ลงพื้นที่ด้วย ยืนยันบอกว่าจะส่งเสริมการท่องเที่ยวเมืองรอง สู่การท่องเที่ยวเมืองหลักค่ะ เป็นการกระตุ้นการท่องเที่ยให้กับชุมชนด้วยนะคะ มีการเน้นย้ำ เอาของดีของเด่นมาสร้างเป็นจุดขายค่ะ ตลอดทั้งวันเมื่อวานนี้นายเศรษฐา ทวีสิน นายกรัฐมนตรีพร้อมคณะ เดินทางลงพื้นที่หลายแห่งในลำปางค่ะ การไปที่ศูนย์อนุรักษ์ช้างไทย ในพระอุปถัมภ์ จังหวัดลำปาก เยี่ยมรักษาช้างป่วยแล้วก็ดูการสาธิตการทำผลิตภัณฑ์จากมูลช้าง ไม่ว่าจะเป็นจาน กระดาษสา และกระถางต้นไม้ จากนั้นก็ลงพื้นที่เมืองหลวง เยี่ยมชมสถาปัตยกรรม ศาสนสถาน และชมเงาพระธาตุกลับหัว จังหวัดลำปา งรวมทั้งส่งเสริมการท่ิงเที่ยวเมืองเหนือเมืองล้านนา น่าเที่ยว ตามนโยบายการท่องเที่ยวเมืองรองสู่เมืองหลักของรัฐบาล จุดเด่นแต่ละพื้นที่นำมาดึงดูดนักท่องเที่ยว ให้เข้ามาท่องเที่ยวมากขึ้นค่ะ จากนั้นก็มาที่ค้าข้านแต๋น เกาะคา จังหวัดลำปาง ไปชมการสาธิตขั้นตอนการทำข้าวแต๋งน้ำแตงโมในบรรจุภัณฑ์ต่าง ๆ ข้าวแต๋นลำปางให้เป็นที่จดจำ จนนำมาสู่รายได้เศรษฐกิจขึ้น ในชุมชน เพิ่มรายได้ให้กับบุคคลในชุมชนและจังหวัดลำปากอีกด้วยค่ะ หลังจากนั้นไปที่ร้านครัวเนื้อหอม จังหวัดลำปาง ดูการสาธิต การทำกะเพราเนื้อแชมป์ กะเพราโลก ปี 2023 เมนูที่ได้ทำ คือ เมนูกระเพราเนื้อสูตรทางร้านค่ะ มีเนื้อเป็นเอกลักษณ์ เป็นการผสมรวมกันอย่างลงตัว ของพริกทั้ง 5 ชนิด นายกรัฐมนตรี ยืนยนัว่าพร้อมการส่งเสริมเมืองรอง ไปสู่เมืองหลัก เพื่อสร้างรายได้ให้ประชาชนค่ะ</w:t>
      </w:r>
    </w:p>
    <w:p>
      <w:pPr>
        <w:pStyle w:val="BodyText"/>
      </w:pPr>
      <w:r>
        <w:t xml:space="preserve">(คุณพรวดี) ไม่ว่าเรื่องเศรษฐกิจจะเป็นเรื่องที่รอไม่ได้อย่างไร แต่การเมืองรอไม่ได้มากกว่าค่ะ มิถุนายนนี้ นอกจากจะต้องลุ้นว่านายกจะต้องหยุดปฏิบัติหน้าที่หรือไม่แล้ว ยังมีคดี 112 ของอดีตนายกทักษินที่คอการเมืองติดตามกัน และกรณีคำร้อง ขอให้่ยุบพรรคก้าวไกล ที่ศาลขอฝหคำเตือนออกมาให้ผู้กรณี ต้องไม่แสดงความคิดเห็นชี้นำค่ะ</w:t>
      </w:r>
    </w:p>
    <w:p>
      <w:pPr>
        <w:pStyle w:val="BodyText"/>
      </w:pPr>
      <w:r>
        <w:t xml:space="preserve">(คุณพิธา) มั่นใจทุกข้อเท่ากันนะครับทั้ง 9 ข้อ แต่ละข้อก็เป็นด่าน เป็นบันไดที่ใช้ต่อสู้ จนกระทั่ง การใช้โทษสัดส่วน ในระยะเวลาอย่าง 9 ข้อ แต่ว่าเรายังเชื่อว่าทั้งเจตนานะครับ แล้วก็การกระทำของ สส. ในการเข้าชื่อในฐานะที่เป็น สส. นั้นนะครับ ไม่ได้เป็นการล้มล้าง และไม่อาจเป็นปฏิปักษ์ เรื่องเกี่ยวกับการเป็นนายประกันนะครับ ก็คือสันนิษฐานว่าเป็นการที่มีผู้ต้องหาเป็นมาตรา 112 ก็ยังไม่สิ้นสุดคดี รวมถึงยังไม่แสดงออกเรื่องเกี่ยวกับการแก้ไขมาตรา 112 ก็กระทำทั่วไปโดยนักการเมืองในตอนนั้น ในสภาพบังคับ ที่มันมีเรื่องเกี่ยวข้องอยู่แล้ว</w:t>
      </w:r>
    </w:p>
    <w:p>
      <w:pPr>
        <w:pStyle w:val="BodyText"/>
      </w:pPr>
      <w:r>
        <w:t xml:space="preserve">(คุณพรวดี) มองกันตั้งแต่ขอแรกของการเปิดกฎหมาย พรรคก้าวไกลล้มล้างการปกครอง จากการแก้ไขมาตรา 112 เท่ากับว่าการกลับมาต่อหน้าสื่ออีกครั้ง ของคุรพิธา ลิ้มเจริญรัตน์ ประธานที่ปรึกษาพรรค ก็ถูกมองได้นะคะ ว่าต่อสู้แบบเต็มตัว การชี้ว่าศาลรัฐธรรมนูญไม่มีอำนาจในคดียุบพรรค กระบวนการของ กกต. ไม่ชอบด้วยกฎหมาย พรรคไมไ่ด้รับทราบ เรื่องของสิ่งที่เกิดขึ้นมาก่อน ไม่ได้โต้แย้งคำวินิจฉัย 31 มกราคม 2567 ก็มองว่าไม่ได้มีผลผูกพันมาถึงคำร้องนี้ได้ การเรียกร้อง สัดส่วนโทษ จะต้องได้ส่วนกับการผิด และสอดคล้องกับพรรคในช่วงที่ถูกกล่าวหา มาตรการสุดท้ายเมื่อจำเป็นค่ะ ต้องมองย้อนกลับไปถึงสิ่งที่เกิดขึ้นกับพรรคก้าวไกลนะคะ 31 มกราคม ต้นปีที่ผ่านมาค่ะ ศาลได้วินิจฉว่าการหาเสียงด้วยมาตราของพรรคก้าวไกลเป็นการล้มล้างการปกครองค่ะ จากนั้นกระบวนการแล้วก็คือ กกต. ที่จะต้องขยับต่อ กุมภาพันธ์กกต. มีมติที่จะส่งเรื่อง ให้ศาลยุบพรรคก้าวไกลหรือไม่ เดือนมีนาคม ศาลมีมติรับคำร้องไว้พิจารณาเมื่อเดือนเมษายน และอนุญาตให้ขยาย 3 ครั้ง จนกระทั่ง 12 มิถัุนายนนี้ คำร้องค่ะ ในการต่อสู้ของพรรคก้าวไกล ยกตัวอย่างเทียบเคียงในอดีตในการยุบพรรคนะคะ ความแตกต่างกันทั้งก้าวไกล อนาคตใหม่ และรักษาชาติค่ะ โดยชูเรื่องของวิฤธีพิจารณาคดี ที่ส่งผลกระทบสูง ว่าล่าสุดนะคะ ก็คือคนที่ถูกร้องนี่จะต้องรับทราบเรื่องค่ะ นำไปสู่การรวบรวมข้อมูลชี้แจงก็คือ กกต. การต่อสู้แบบนี้ ทำให้นักรัฐศาสตร์บางคนการเปิดหน้าสู้ของพรรคเพื่อไทย พิจารณาเปิดการไต่สวน และอาจไม่สามารถต่อสู้จนรอดพ้นการยุบพรรคไปได้ แต่จะเป็นการปักหลักทางความคิด ให้กับคนใในสังคมค่ะ</w:t>
      </w:r>
    </w:p>
    <w:p>
      <w:pPr>
        <w:pStyle w:val="BodyText"/>
      </w:pPr>
      <w:r>
        <w:t xml:space="preserve">(รศ.ดร.ธนพร) ก็ยังเดินหน้าทางการเมืองในการปักธงความคิดอย่างต่อเนื่องนะครับ เมื่อวานนี้เราอาจจะไม่สังเกตนะครับ ว่าทำไมพรรคก้าวไกล ถึงออกมาเปิดเผยนะครับ คำชี้แจงของนะครับ พูดตรง ๆ ว่าให้การเมืองใหม่ว่าโปร่งใสเขาทำอย่างไร ขณะที่เคสของคุณเศรษฐาในการชี้แจงต่อศาลรัฐธรรมนูญว่าคุรเศรษฐาชี้แจงยังไง</w:t>
      </w:r>
    </w:p>
    <w:p>
      <w:pPr>
        <w:pStyle w:val="BodyText"/>
      </w:pPr>
      <w:r>
        <w:t xml:space="preserve">(คุณพรวดี) กระแสข่าวงูเห่าสีส้มก็ดังมากในช่วงสัปดาห์ก่อน ประเมินกันได้ว่าการเปิดหน้าของพรรคก้าวไกลก็ส่งสัญญาณไปถึงพรรคการเมืองที่จะช้อนตัก สส. จากสถานการณ์นี้ได้ แต่นักวิเคราะห์บางครั้งก็ยังไม่เห็นแนวโน้น ว่าจะทำได้สำเร็จค่ะ แน่นอนว่าทางการเมืองของพรรคก้าวไกลเขาก็ทำต่อ เพราะฉะนั้นแล้วนี่นะครับ การทำงานของพรรคก้าวไกล คืออะไรที่มันเป็นคะแนนนิยมได้ มันเป็นการเปรียบเทียบให้เห็นว่าการเมืองเป็นอย่างไร พรรคการเมืองอื่น ๆ จะได้หลังจากพรรคก้าวไกลยุบนี่ แน่นอนการ สส. มันเกิดขึ้นแน่นอนนะครับ ไม่ว่าจะเป็นพรรคฝ่ายสีแดง หรือฝ่ายสีน้ำเงินนะครับ แต่อย่างไรก็ตาม โดยส่วนตัว ผมเชื่อมั่นว่างูเห่านี่จะไม่มี เพราะว่างูเห่าของพรรคก้าวไกลจะเห็นประสบการณ์จากพี่ ๆ มาก่อนแล้ว ทุกคน ทุกคนก็คงอยากจะไปต่อในทางการเมือง แต่อีกฝ่ายหนึ่งเขาก็มั่นใจในศักยภาพของเขาเหมือนกันนะครับ เพราะว่าทราบมาว่ามีการเตรียมช่วยกันพอสมควรแล้วนะครับ</w:t>
      </w:r>
    </w:p>
    <w:p>
      <w:pPr>
        <w:pStyle w:val="BodyText"/>
      </w:pPr>
      <w:r>
        <w:t xml:space="preserve">(คุณพรวดี) อยา่งที่อาจารย์ ธนพรพูดก็คือว่าการต่อสู้ของคุณเศรษฐาจะเป็นอย่างไร ซึ่งก็มีการคาดการณ์กันมาว่าปรมจารย์ด้านกฎหมาย อย่างอาจารย์วิษณุ เครืองาม แต่คอการเมืองบางส่วน ที่พรรคเพื่อไทยกำลังเผชิอยู่ ยังคงเป็นต่อกับก้าวไกลเป็นอย่างมากค่ะ กับท่าทีของนายใหญ่บนเวทีเมื่อจังหวัดปทุมธานีเมื่อวันก่อนค่ะ ก้าวไกลอาจจะงัด 9 ข้อมาสู้เรื่องการยุบพรรค ที่เป็นข้อเท็จจริง ที่ชี้แจงกับศาลรัฐธรรมนูญ ก่อนที่จะนัดพิจารณากันต่อไปนะคะ 2 แนวทางที่มองกันมีแค่ยุบกับไม่ยุบก้าวไกล แต่ว่าผลที่เกิดขึ้น สิ่งที่คนจับตา ก็คือทางการเมือง หลังจากนี้นั่นเอง พูดคุยเพิ่มเติมกับรองคณบดีคะณะรัฐศาสตร์แบะรมหาวิทยาลัยบูรพา อยู่ในสายกับเราค่ะ สวัสดีค่ะอาจารย์ สวัสดีครับทุกท่านครับ</w:t>
      </w:r>
    </w:p>
    <w:p>
      <w:pPr>
        <w:pStyle w:val="BodyText"/>
      </w:pPr>
      <w:r>
        <w:t xml:space="preserve">(คุณจีรชาตา) โดยเฉพาะหลังจากที่มีการส่งข้อแก้คำร้องการแก้คำร้องเข้าไปแล้ว ผลยุบหรือไม่ยุบมันจะส่งผลอะไรได้บ้างอาจารย์ // คือผมนะครับ ประเมินว่านะครับ ไม่ว่าผลจะยุบหรือไม่ยุบ เรื่องนี้ก้าวไกลเขาก็ก็คือกระแสคะแนนนิยมนะครับ ไม่ได้ลดนะครับ ระดับ หรือเสียไปเลย นะครับ ยิ่งยุบความรู้สึกของประชาชน มันก็จะรู้สึกว่า พรรคที่เขามีความเชื่อมั่น มีความศรัทธามีความศรัทธา มีความคิด อุดม และขับเคลื่อนนโยบายของเขา ยังไม่ได้ปฏิบัติเลยนะครับ ก็ถูกยุบขณะที่พรรคการเมืองบางพรรคนะครับ ที่เป็นรัฐบาลนะครับ สัญญากับประชาชน ไม่ทำตรงปก นโยบาย งบประมาณรัฐสภา มันจะเกิดความไม่พอใจ ประชาชนสะสมมาก จนมาขึ้นมีพรรคก้าวไกลโดนยุบ แต่ถ้าไม่โดนยุบ ผมคิดว่ากระแสนี้ ความคิดของเขาในการยึดโยงกับประชาชนผ่านความคิด ผ่านความเชื่อ แปลมาสู่นโยบาย มันก็ทำให้พรรคมีความแข็งแกร่งมากยิ่งขึ้นในการเตรียมความพร้อม ในการสู้กับการการเลือกตั้งครั้งนี้ มีมันมีความได้เทียบอยู่ในหลายมิติ ทีนี้ถ้าเราดูในข้อต่อสู้ของพรรคก้าวไกลค่ะ พยายามชูเรื่องของข้อกฎหมายออกมาเพื่อเป็นข้อต่อสู้นะคะ ไม่ว่าจะเป็นกระวนการ กกต. ที่ไม่ชอบด้วยกฎหมาย ไม่ได้ให้พรรคก้าวไกลเข้าไปโต้แย้งในเบื้องต้น ส่งคำร้องไปยังศาลค่ะ หรืออาจจะมองได้ว่าก้าวไกล ศาลจะเรียกไต่สวนและก็ชะลอเวลาไปได้อีก 2-3 เดือน อาจารย์มองว่า ในเหตุผลในทางกฎหมาย ที่พรรคก้าวไกล อนิสงฆ์ วันที่ 12 นี้ได้บ้างไหมคะ // ผมคิดว่าก้าวไกลคงไม่… ก้าวไกลคงจะรู้แล้วว่ากระบวนการเหล่านี้นะครับ เลยต้องทำนะ ทำการกระบวนการ แต่ก้าวไกลคาดหวัง ผลนะครับ ที่จะทำให้ศาลเขา ใช้ดุลพินิจในการให้ก้าวไกลได้ชี้แจงเพิ่มเติมอะไร ส่วนผิดคิดว่าก้าวไกลไม่ได้มองอย่างนั้น ก้าวไกลให้เห็นว่าเขาสู้ในกระบวนการอย่างไรศาลไม่มีหน้าที่อย่างไร กกต.ไม่มีหน้าที่อย่างไร ผลลัพธ์นี่ ก้าวไกลไม่ได้มองอย่างนั้น ก็คือเขายอมรับไม่ว่าผลจะออกมาอย่างไร ไม่ว่าผลเป็นบวกเป็นลบ ก้าวไกลก็เชื่อว่าในสถานการณ์การเมืองแบบนี้เขายังนะครับ อยู่ได้ ถึงแม้ว่าผลนะครับ ที่เทียบกับการยุบพรรค การยุบพรรคนะครับ งูเห่าที่ทำให้หลาย ๆ คนต้องตัดสินใจ นะครับ ทางการเมือง เพื่อหวังผลประโยชน์เฉพาะหน้า พรรคนะครับ อาจจะ… จำนวนบุคลากรที่อาจจะโดนดูดไป แต่ไม่มีผลนะครับ คะแนนนิยมเขาหายไป ที่ผมฟังดู ที่ผมเสียดายก็คือ คุณพิธา ก้าวไกล แต่ตอนนี้ผมคิดว่าประเทศไทยเรามันอยู่ภายใต้ระบอบอำนาจนิยม พอเป็นระบอบอำนาจนิยมปั๊บ หลักนิติศมันเป็นกระบสนการที่อาจจะถูกข้อสงสัยนะครับ กับการสร้างอำนาจ พรรคก้าวไกลไม่ต่อสู้ในทางรัฐศาสตร์บ้าง อันนี้เรามองนะครับ พรรคการเมืองรัฐศาสตร์ ทางการเมือง เป็นสถาบันที่ร้อยความคิด ความฝันของประชาชน ความฝัน ของประชาชน มาเป็นนโยบาย พอเป็นนโยบายเสร็จปั๊บนี่มันเสนอได้ และที่สำคัญนโยบายเหล่านี้ก็ผ่านการรับรองแล้ว จาก กกต. 2. นโยบายเหล่านี้ได้นำเสนอผ่านช่องทางการสื่สารทุกร฿ปแบบ ผ่านเวทีการทำความคิดเห็น ผ่านเวทีการดีเบตเป็นที่ยอมรับในเชิงประจักษ์แล้ว ไม่ให้เสียดายนะครับ ต่อสู้ทางรัฐศาสตร์ให้เห็น หลักการของพรรคก้าวไกล ทางการเมืองและสิทธิของผลเมือง ให้เสรีภาพ ให้ความคิดของประชาชนและมีโอกาสจัดตั้งในทางการเมืองของพรรค ไม่ได้ต่อสู้นะครับ 3. ถ้าต้องยุบพรรค นะครับ คุณพิธาพูดเอาไว้นิดเดียว จำเป็นเร่งด่วนถูกไหมครับ แต่จริง ๆ มันยุบได้ กรณีที่พรรคใช้ปลุกระดมความรุนแรง ในกรณีที่ให้ประชาชนนี่ เข่นฆ่ากัน ให้ประชาชนล้มระบอบการปกครอง คำถาม ว่าการระดมผ่านเวทีสาธารณะนั้นใช้ความรุนแรงหรือไม่ อันนี้ผมคิดว่าถ้าคุณพิธา เอาทางรัฐศาสตร์ เอาหลักรัฐศาสตร์มาสู้ สังคมจะได้เห็นว่า สังคมไทยกำลังติดกับดักมิติสงคราม สามารถสู้ได้ทางรัฐศาสตร์ ก็คือพรรคการเมืองคือสถาบันของประชาชน และก็ถ้าจะล้ม มันต้องล้มด้วยพรรคใช้ความรุนแรง ปลุกระดมความรุนแรง ที่ขึ้นเวทีดีเบนั้น 2. กกต. ก็รับรองแล้วด้วย แต่ปรากฏว่าก้าวไกลไม่สู้ในแนวนี้เลย</w:t>
      </w:r>
    </w:p>
    <w:p>
      <w:pPr>
        <w:pStyle w:val="BodyText"/>
      </w:pPr>
      <w:r>
        <w:t xml:space="preserve">(คุณจีรชาตา) แต่ถ้าโยงที่อาจารย์ให้ความเห็นเมื่อสักครู่ ที่บอกว่าในลักษณะของอำนาจนิยมกันอยู่ ถ้าเกิดว่าจะเป็นการหยิบยกข้อกฎหมายมาต่อสู้นี่มีข้อสังเกตกันอยู่ได้มา แต่ถ้าในขณะเดียวกันใช้เงื่อนไขทางรัฐศาสตร์ ใช้ข้แรัฐศาสตร์ไป ทางรัฐศาสตร์ไป มันจะทำให้มีการเปลี่ยนแปลงในผลคำวินิจฉัยได้มากน้อยแค่ไหน // ไม่มีผลครับ</w:t>
      </w:r>
    </w:p>
    <w:p>
      <w:pPr>
        <w:pStyle w:val="BodyText"/>
      </w:pPr>
      <w:r>
        <w:t xml:space="preserve">(คุณจีรชาตา) เหมือนกับว่าจะเป็นการแสดงจุดยืนให้สังคมได้เห็นจุดยืนนะครับ เพื่อเห็นว่ามันมีเหตุผลทางระฐศาสตร์นะ ถ้ายุบก็ยุบไป แต่เหตุผลนี้จะถูกใช้ในการพูดต่อ จะใช้ในการพูดต่อในการรณรงค์หาเสียง กับสังคมว่านี่เห็นไหม สถาบันปราชน มันมีหลักการรัฐศาสตร์รองรับ นิติศาสตร์ที่มันอยู่ภายในประเทศอำนาจนิยม เพื่อที่จะนะครับ กำจัดศัตรูทางการเมืองของอำนาจเก่า มันจะมีพลังในการสื่อสารต่อ</w:t>
      </w:r>
    </w:p>
    <w:p>
      <w:pPr>
        <w:pStyle w:val="BodyText"/>
      </w:pPr>
      <w:r>
        <w:t xml:space="preserve">(คุณจีรชาตา) อาจารย์คะ ที่บอกทางรัฐศาสตร์กับเรื่องของโมเมนตัมที่ทางพรรคเขาประเมินว่าเขายังไปต่อได้แหละ ถ้าเกิดว่ารวมทั้งหมดแล้ว อาจารย์เชื่อว่ามันจะทำให้กลุ่มงูเห่ามากน้อยแค่ไหน ก็ยณะเดียวกันพรรครอบข้าง รอรับตัวกลุ่มงูเห่าเหล่านี้ก็อ้าแขนอยู่แล้วแหละ อาจารย์มองว่าสิ่งเหล่านี้อาจจะทำให้มีงูเห่าเกิดขึ้นได้มากน้อยแค่ไหน // ปัจจัย 2 ปัจจัย ปัจจัยแรกก็คือ มาเป็น สส. แล้วเขารู้สึกว่าเขามีความก้าวหน้า มีความมีชัดเจน มีผลงาน มีบทบาท ถึงแม้ว่าเป็น สส สมัยแรก แต่ว่าทำงานเข้มข้น คนเริ่มรู้จัก ลงพื้นที่กลุ่มเหล่านี้จะไม่ไป เพราะรู้สึกว่าพรรคกับแนวทางอุดมการตัวเองนั้นนะครับ มีความสอดคล้องต้องกัน ถ้าเป็นงูเห่าปั๊บ โอกาสที่จะเสียตำแหน่งหรือว่าเสียตำแหน่งที่นั่งสูง ซึ่งที่ผ่านมาของตัวเองเป็นที่ยอมรับแล้ว ซึ่งยอมรับว่ามีเยอะ ส่วนที่ 2 ก็คือกลุ่มคนที่ไม่ลงพื้นที่เลย ไม่มีบทบาทในสภาเลย เป็น สส ที่ไม่โดดเไม่โดดเด่นเลย แล้วกลุ่มเหล่านี้ไม่เป็นที่ยอมรับในพื้นที่ เพราะไม่ลงพื้นที่เลย คนกลุ่มนี้อาจนะครับ ตัดสินบนผลประโยชน์ระยะสั้น ทรัพยากรที่เห็นว่านะครับ ไม่รู้ว่าพรรคจะส่งลงสมัครหรือเปล่า ในสภาก็ไม่มี ความโดดเด่นก็ไม่ชัด อาจตัดสินใจระยะสั้นก็คือรับผลประโยชน์ระยะสั้นดีกว่า มันก็น่า่จะมีอยู่บ้าง ทีี่ผมเห็นะสส.สมัยแรก เพียง 3-4 เปอร์เซ็นต์แรก แต่จำนวนมากที่ทุกคนไม่รู้จักเหมือนกัน</w:t>
      </w:r>
    </w:p>
    <w:p>
      <w:pPr>
        <w:pStyle w:val="BodyText"/>
      </w:pPr>
      <w:r>
        <w:t xml:space="preserve">(คุณพรวดี) อาจารย์เราผ่านการเลือกตั้งมา 1 ปีค่ะ แต่การเมืองค่อนข้างจะวุ่นวาย พรรคที่ได้คะแนน ที่ผ่านการเลือกตั้ง มีเสียงโหวตมาเป็นอันดับ 1 แต่สถานะที่ถูกยุบพรรค แต่ก็มองว่าเพราะมันมีสารตั้งต้นจากคำร้องพิสูจน์กระทำได้ว่าพรรคก้าวไกลกำลังล้มล้างการปกครอง แล้วก็ทำให้ได้รับผลนั้นไป แต่ถ้าเรามองกันจริง ๆ อาจารย์คิดว่าเรื่องนี้ ใครควรจะต้องเป็นคนรับผิดชอบบ้างถ้ามันผ่านกระบวนการตรวจสอบนโยบายที่มันเป็นปัญหาเหล่านี้ค่ะ // คืออันดับแรกก่อนนะ คือ ปัญหานโยบายสาธารณะที่ผมบอกนะ กับพรรคการเมือง ก็คือพรรครวบรวมมาทำเป็นนโยบาย คำถามว่านโยบายเหล่านั้นไม่ได้ผ่านการนำไปสู่การปฏิบัติ ข้อที่ 2 ถ้าจะยุบภายใต้หลักรัฐไปดูว่า พรรคมีนโยบายปลุกระดมประชาชนสร้างความขัดแย้ง ละเมิดสิทธิมนุษยชนแบบพรรคนาซี อันนี้มันยังไม่ได้พิสูจน์อันนี้เลย เอาล่พ ถ้ามันผ่าน พรรคนโยบายปิด ใครจะรับผิดชอบ ผมคิดว่าพรรค คือ พรรคระดมความคิดของประชาชนเข้ามา การยุบพรรคมันทำลายความคิดทำร้ายความเชื่อของประชาชนทั้งหมดซึ่งไม่เป็นธรรม ถ้าจะดำเนินการก้ต้องดูความรับผิดชแบกรรมการบริหารพรรค กรรมการบริหารพรรคนั้น ผมเห็นด้วยกับข้อ 7 ข้อ 8 ที่เป็นสัดส่วนน่ะครับ ก็ต้องไปดูตามสัดส่วนนะครับ ความารับผิดชอบ ไม่ใช่เหมารวมทั้งพรรค สถาบันทางการเมือง พรรคการเมืองให้อยู่ในระบบรัฐสภานี่ เราจะทำให้พรรค ที่สุด ถ้าเกิดมันมีความผิดก็ต้องไปดูว่า คนที่ทำการแทนพรรคนี่ใคร ก็คือกรรมการฝ่ายพรรค แต่อย่าลืมว่ามันเป็นหลักการสำคัญกับพรรค นโนบายนี่มันตลก เพราะมันรับรองมาแล้วจาก กกต. มันถูกพูดในเวทีสาธารณะอย่างต่อเนื่อง แต่อยู่ ๆ คือมายุบพรรค ทั้ง ๆ ที่เขายังไม่ทำอะไรเลย</w:t>
      </w:r>
    </w:p>
    <w:p>
      <w:pPr>
        <w:pStyle w:val="BodyText"/>
      </w:pPr>
      <w:r>
        <w:t xml:space="preserve">(คุณจีรชาตา) ค่ะ มีการมองกันเหมือนกันว่าพอหลังจากผ่านพ้นกระบวนการต่าง ๆ ที่เกิดกับก้าวไกล กับเพื่อไทยที่ นายกรัฐมนตรียังคงต้องรอวินิจฉัยจากศาลอยู่นี่ เขามองกันกันว่าเวทีหลัก ที่มันน่าจะสะท้อนว่าอาจจะเป็นในการเลือกตั้งท้องถิ่น โดยเฉพาะการเลือกตั้ง สจ. สิ่งที่มันจะเกิดขึ้นเมื่อวานนี้ที่เกิดกับการเลือกตั้ง สว. ก็มองเหมือนกันบอกว่า ท้ายที่สุดก็หนีไม่พ้นหรอกของพรรคการเมือง หรือการจัดตั้งกับการเมือง หรือกระทั่งกลุ่มอุดมการที่เขามองว่าเป็นกลุ่มสีส้มใด ๆ ก็ตามอาจารย์ มันพอที่จะสะท้อนทิศทาง แนวโน้มได้ไหม กับสิ่งที่เกิดขึ้นกับการเลือกตั้ง สว. ้ลเม</w:t>
      </w:r>
    </w:p>
    <w:p>
      <w:pPr>
        <w:pStyle w:val="BodyText"/>
      </w:pPr>
      <w:r>
        <w:t xml:space="preserve">(รศ.โอราฬ) ถ้าดูจากเมื่อวาน เมื่อวานเห็นมันเป็นผ่านสะท้อนอย่างชัดเจนของการเมืองในปัจจุบัน ในพื้นที่ของ สว. คือเรา… คือสุดท้ายมันต้องไประดับอำเภอ ระดับจังหวัดหรือประเทศ แต่ภาพรวมภาพตัวแทนอย่างนั้นจริง ๆ นะ เราเห็นตัวแทนจากฝ่ายอำนาจเก่าก็จะมีตัวละครดัง ๆ เข้ามาเยอะ ตัวแทนของฝ่ายการเมืองที่เป็นรัฐบาลอยู่ก็มากพอสมควร บ้านใหญ่ แล้วเราก็เห็นนะฮะ ว่าเป็นตัวแทนของสีส้มบ้างล่ะ ตัวแทนของสังคมบางล่ะ เราเห็นตัวละคร 3 ลักษณะที่โดดเด่น ซึ่งไทม่แตกต่างจากพื้นที่ซึ่งมันเป็น… เราก็ประมวลแล้วก็จะเป็นแบบนี้ จะเป็นนะครับ 3 ขั้วนะครับ ว่าฝ่ายไหนจะได้มากกว่ากัน ถ้าฝ่ายสีส้ม ฝ่ายประชาชนไม่เกิน 80 อาจจะโมฆะได้ นะครับ พรรคอำนาจ ฝ่ายพรรครวมกัน แล้วก็มีฝ่ายภาคสังคมอยู่บ้าง 40-50 นี่ เพราะว่า 40-50 ไม่อาจจะเสนอชื่อในการแก้ไขกฎหมายรัฐธรรมนูญได้</w:t>
      </w:r>
    </w:p>
    <w:p>
      <w:pPr>
        <w:pStyle w:val="BodyText"/>
      </w:pPr>
      <w:r>
        <w:t xml:space="preserve">(คุณจีรชาตา) ขอบพระคุณค่ะ อาจารย์คะ รองคณบดีรัฐศาสตร์และนิติศาสตร์ มหาวิทยาลัยบนะคะ ก็มาร่วมวิเคราะห์ถึงทิศทาง เพราะว่าการจับตาว่าในการประชุมของตุลาการศาลรัฐธรรมนูญที่จะมีในวันพุธนี้ จะมีแนวทางอะไรที่เกี่ยวข้องกับพรรคก้าวไกลมาหรือไม่ เพราะผลที่ออกมาจากยุบพรรคไม่ยุบพรรคนี่ มันย่อมส่งผลถึงฉากทัศน์ทางการเมือง แต่อาจารย์มองว่าของอาจารย์ก็มองว่าโมเมนตัมก็น่าจะยังคงอยู่ แล้วทางพรรคก็น่าจะทราบอยู่แล้วโมเมนตัมที่ว่านี้นะคะ แต่เพียงแต่ว่าที่น่าเสียดาย ก็คือในข้อเหตุผลที่หยิบยกขึ้นมาต่อสู้ ให้น้ำหนักกับทางนิติศาสตร์เสียมากกว่า ในเรื่องของรัฐศาสตร์ โดยอาจารย์มองว่าในขณะนี้อำนาจนิยมอยู่เยอะ ดังนั้น การจะหยิบยกข้อต่อสู้เน้นทางนิติศาสตร์มันก็ยังมีข้อสังเกตุอยู่อีกมาก แต่ถามว่าเอารัฐศาสตร์เข้ามาต่อสู้มันจะเปลี่ยนไปไหม เปลี่ยนหรอก แต่เพียงมันจะเป็นจุดยืนให้เห็นเท่านั้นเองว่าถ้าเอารัฐศาสตร์มาจับแล้วนี่ การตัดสินใจยุบหรือไม่ยุบพรรคการเมือง มันเกี่ยวข้องกับเรื่องของประชาชนมาก สิ่งที่เอาไปใช้เป็นขอกล่าวอ้างของการยุบพรรค ขับเคลื่อนเพื่อเปลี่ยนข้อกฎหมายบางข้อบางประการนั้น ล้วนแล้วแต่เป็นสิ่งที่ผ่านกกต.มาแล้วนะคะ เป็นข้อสังเกตหนึ่ง ที่อาจารย์หยิบยกขึ้นมาค่ะ</w:t>
      </w:r>
    </w:p>
    <w:p>
      <w:pPr>
        <w:pStyle w:val="BodyText"/>
      </w:pPr>
      <w:r>
        <w:t xml:space="preserve">(คุณพรวดี) เมื่อวานนี้ หลายคนแสดงตัวนะคะ ว่าผ่านการคัดเลือก สว. ในระดับอำเภอไปแล้วนะคะ เป็นตัวแทนกลุ่มอาชีพที่จะต้องไปสู้ในระดับจังหวัดกันต่อนะคะ ก็เลยทำให้บุคคลที่มีชื่อเสียงจากหลากหลายกลุ่ม เป็นกลุ่มบุคคลที่ได้รับเสียงยินดี แต่คงจะต้องจับตาดูอีกครั้งนะคะ การโหวตเลือก 16 มิถุนายน จะราบรื่นเพียงใดค่ะ ภาคเหนือนะคะ ก็มีคนดังที่เป็นที่รู้จัก ผ่านการคัดเลือกในระดับอำเภอนะคะ ที่อำเภอแม่ริม จังหวัดเชียงใหม่ ชื่อของสมชาย วงสวัสดิ์ อดีตนายกรัฐมนตรี ผ่านการโหวตในระดับแรก ระดับที่ 1 กลุ่มการบริหารสังคม คุณนรากร ติญายน ผู้ประกาศข่าวและพิธีกร ผ่านการคัดเลือกในระดับอำเภอ ซึ่งจะเป็นตัวแทน สว. ระดับจังหวัด ในวันที่ 16 มิถุนายนนี้นะคะ ขณะที่นาย…ต้านคอลับชัน ผ่านการโหวตรอบแรกได้เช่นเดียวกันนะคะ แต่สิ่งที่เจ้าตัวกังวลก็คือเรื่องของการฮั้วกันค่ะ เปิดให้ผู้สมัคร สว. ระดับจังหวัด พูดคุยแลกเปลี่ยนกันระหว่างที่รอเจ้าหน้าที่ดำเนินการตามขั้นตอน ส่วนที่นครราชสีมานะคะ มีผู้สมัคร 444 คน จาก 20 กลุ่มอาชีพค่ะ ปรากฏว่ามีผู้ที่มีชื่อเสียงผ่านเข้ารอบหลายคน รอบถัดไปหลายคนนะคะ เช่น คุณวิฑูรย์ อดีตนายก นครราชสีมา คุณอัตถาวงศ์ อดีต สส. พรรคเพื่อไทย พี่ชายของคุณแกรมโบ๊ท ประสาทไทย แกนนำคนเสื้อแดงโคราช จัทรโณทัย ลูกสาวของคุณทัศนา ยุวานนท์ นครราชสีมา คุณกนก โตสุรัตน์ สมาชิกวุฒิสภา คุณพลวัฒน์ วิเศษจินดา ของพรรคเพื่อแผนดิน ที่บึงกาฬ คือกลุ่ม 15 ค่ะ กลุ่มผู้สูงอายุส่วนกลุ่มชาติพันธุ์ อัตลักษณ์อื่นนะคะ อันดับ 2 นะคะ กลุ่มที่ไม่มีคนสมัครเลย ก็คือกลุ่ม 12 ผู้ประกอบการอุตสาหกรรม กลุ่มที่ 13 ด้านวิทยาศาสตร์ เทคโนโลยีการสื่อสาร ที่จังหวัดภูเก็ตนะคะ ผู้ที่ผ่านเข้ารอบ ระดับอำเภอมีทั้งหมด 116 คน อยู่ในเขตอำเภอเมือง 48 อำเภอกระทู้ 30 ที่เหลือนะคะ อำเภออื่น ๆ รวมแล้ว 38 คน รายชื่อ คนที่ได้รับเข้ามาในกลุ่มที่มีผู้สมัครมากกว่า 5 คนนี่ ส่วนหนึ่งเป็นคนมีชื่อเสียงที่จังหวัดภูเก็ต ได้ถูกรับเลือกหลายคนะคะ มีทั้งนักการศึกษา นักกิจกรรม ภูมิพล เอกวานิผู้สมัคร สส. กลุ่ม 12 นายแพทย์พงศ์ศักดิ์ เจ้าของธุรกิจอุตสาหกรรมยางพารา กรรมการสมาคมกีฬาจังหวัดภูเก็ต คุณนักเคลื่อนไหวทางสังคมนะคะ ผู้อำนวยการ กกต. สงขลา ระบุว่าการดำเนินการเลือก กกต. 16 อำเภอของสงขลาก็ผ่านไปได้ด้วยดี ไม่มมีข้อเรื่องร้องเรียนเกิดขึ้นนะคะ คนที่น่าจะชื่อคุ้นหูกัน ที่ผ่านไปรอบจังหวัดนะคะ กลุ่ม 17 กลุ่ม 6 คุณประมงสงขลา และกลุ่ม 16 โปรกอล์ฟชื่อดังค่ะ</w:t>
      </w:r>
    </w:p>
    <w:p>
      <w:pPr>
        <w:pStyle w:val="BodyText"/>
      </w:pPr>
      <w:r>
        <w:t xml:space="preserve">(คุณจีรชาตา) ก็ผ่านพ้นไปแล้วสำหรับการเลือก สว. จำนวนผู้สมัครที่เกือบ 45,000 ระดับอำเภอที่ 23,000 กว่า ก็ถูกสังเกตจากนะคะ ว่ารอบลแรกนี่ ไม่ใช่ของจริง ๆ แน่ ๆ ของจริงแข่งกันยเข้มข้น ก็คือระดับจังหวัดค่ะ จากหลักหมื่นคนเหลือแค่หลักพันคน ที่จะเข้าสู่ระดับประเทศเท่านั้นนะคะ มันดูเหมือนจะเรียบร้อยดี แต่มันมีลหายพื้นที่ ที่ผู้สังเกตการเขามองเห็น มันจะตอบโจทย์เจตจำนงของรัฐธรรมนูญที่ได้มาซึ่ง สว. หรือไม่ แต่จากการที่ดิฉันได้คุณกับ ผู้จัดการก็บอกนะคะ ว่า ได้เรียรู้จริง ๆ ค่ะ ไดด้เรียร้เยอะ จากการเลือกสว. เมื่อวาน ก็ไม่แน่ใจว่าจะถบทเรียนได้หรือเปล่านะคะ สิ่งที่เกิดขึ้นจากการรวบรวมข้อมูลมาก็พบว่าในบางพื้นที่อย่างเช่นในบางเขตของกรุงเทพฯ ค่ะ หรือว่าที่อื่น ๆ ด้วยเหมือนกัน ปรากฏว่าเขาได้พูดคุยกันเป็นชั่วโมง คำแนะนำ 5 บรรทัด อันนี้กลับกลายเป็นเรื่องดีนะคะ ได้เห็นมองได้เหตุเจตนารมณ์ได้เป็นสาเหตุในการตัดสินใจเลือกหรือไม่เลือกของคนในกลุ่มเดียวกัน ได้เหมือนกันและมันอาจจะเป็นปัจจัยหลาย ๆ คนที่เขาอาจจะมีชื่อเสียง มีความเด่นความดัง มีความสามารถ หรือคนมีอิทธิพลในพื้นที่แต่ไม่ทำการบ้าน การบ้านที่ว่าคืออะไร คือไม่ได้ไปคุยกับผู้ที่ลงสมัครด้วยกันอย่างเพียงพอ ก็อาจจะไม่ได้คะแนน สอบไม่ผ่านการเลือกในรอบแรกไป หรือการที่คนเก่งจริง ๆ ในกลุ่มสาขาอาชีพที่ไม่ผ่านในรอบแรก มันก็มีอีกเหตุผบลหนึ่งที่คุณยิ่งชีพบสมมติ ไปเจอคนที่เก่ง ๆ มาก ๆ อย่างแท้จริงเลย แต่เขาอาจจะไม่ได้ทำการบ้าน ไปทำความรู้จักคนอื่น ๆ หรือไม่ได้ขอคะแนนโหวตเพียงพอ ก็เป็นไปได้ ว่าคนที่อยู่ในกลุ่มเดียวกันนี้ ที่เขาอยากจะมีโอกจริง ๆ เขาก็อาจจะวิธีเลือกกเป็นการสกัดดาวรุ่ง ไม่ให้มีโอกาสเข้าสู่ระดับจังหวัดเลยก็ได้ดังนั้น ในการเลือก สว. ครั้งนี้มีหลายเรื่อง หลายแระเด็น ให้ต้องพูดคุยกัน มแ้กระทั่งการจับฉลาก เพื่อให้คนที่คะแนนเท่ากัน เข้ารอบค่ะ เขาก็เลยมองว่า เอ๊ะ การเลือกตั้งแบบนี้เป็นการเลือกตั้งที่ใช้ดวงอย่างแท้จริงเหมือนกันค่ะ</w:t>
      </w:r>
    </w:p>
    <w:p>
      <w:pPr>
        <w:pStyle w:val="BodyText"/>
      </w:pPr>
      <w:r>
        <w:t xml:space="preserve">(คุณยิ่งชีพ) คนที่จะเข้ารอบ หรือไม่เข้ารอบตอนนี้นี่ อยู่ที่ว่าคุณเลือกสมัครถูกอำเภอหรือเปล่า ถูกกลุ่มเลือกสมัครถูกถิ่นหรือเปล่า คุณไปอยู่อำเภอได้คุยหรือไม่ได้คุย จับฉลากอะไรอย่างนี้นะ ประชาชน วันนี้เรื่องการจับฉลาก ทำไมคนจะต้องตัดสิน ผู้แทนปวงชนชาวไทยจากการจับสลาก บางคนไม่เข้านี่ ประชาชนรู้สึกว่ามันไม่ถูกต้องหรอก มันไม่แฟร์นะครับ</w:t>
      </w:r>
    </w:p>
    <w:p>
      <w:pPr>
        <w:pStyle w:val="BodyText"/>
      </w:pPr>
      <w:r>
        <w:t xml:space="preserve">(คุณจีรชาตา) แล้วอาจจะเป็นเรื่องดวงนี่ล่ะค่ะ ที่ทำให้ทางอัยรอ รอบอำเภอมาแบ่งปันประสบการที่พบเจอกันเสียหน่อย และเตรียมจะจัดเวทีพูดคุยกันในวันพรุ่งนี้ ให้แชร์ประสบการณ์ ก็มีคนมาแช์ค่อนข้างเนยทั้งแง่บวบ แง่งง ๆ กันเป็นอย่างดี เราไปถึงไม่รู้จักใครเลยเป็นต้นค่ะ และด้วยความยากของการเลือก สว. ครั้งนี้นี่เอง นอกจากจะใช้ดวงแล้ว กระบวนการตั้งแต่ต้น เมื่อวานนี้ จะทำอย่างให้มีคะแนนมากที่สุด มันเหมือนกับว่าต้องเล่นเกมวัดใจดันอยู่ตลอดเวลาอีกด้วยค่ะ</w:t>
      </w:r>
    </w:p>
    <w:p>
      <w:pPr>
        <w:pStyle w:val="BodyText"/>
      </w:pPr>
      <w:r>
        <w:t xml:space="preserve">(คุณยิ่งชีพ) เล่นเกมวัดใจ ตลอดเวลา การสมัครนี่ จะสมัครกลุ่มอะไร สมัครอำเภออะไรนี่ มันต้องวัดใจกันแล้ว ว่าเขาจะลงอำเภอแนี้ จะลงกลุ่มนี้ เพื่อนจะมาไหม นะครับ ทีนี้ พอเข้าไปนั่งอยู่ในนั้น โหวตไม่โหวตนะครับ บางคนคุณโหวตผม ผมโหวตคุณ ถึงเวลาไปโหวต… ตลอดเวลา แต่อย่างที่ดิฉันเคยคุยกับคุฯยิ่งชีพนะคะ สมัคร เพื่อให้มีคะแนนเลือกตั้ง ข้อกฎหมายค่อนข้างเอื้อให้ทำได้นะ แล้วประเทศเราไม่เคยใช้ระบบการเลือกตั้งระบบนี้มาก่อน ที่อาจจะพอประเมินได้ว่ามีการจัดตั้งจริง ที่อาจจะประเมินแบบที่ทำได้ตามระบบ มีอิสระในการจะเลือกใครไม่เลือกใคร และจัดตั้งในลักษณะซื้อเสียงอันนี้ผิดกฎหมาย แต่อันนี้สังเกตได้จริง ๆ เมื่อวานี้ในรอบเลือกไขว้ มีบางกรณีที่บางพื้นที่มีบัตรเสีย ก็คือบัตรไม่ลงคะแนนเยอะขึ้น อันนี้ก็อาจจะเป็นข้อสังเกตหนึ่ง เพราะคนที่ลงคะแนนให้นี่อาจจะไม่ผ่านมาถึงรอบไขว้หรือเปล่า ก็ปล่อยคะแนนฟรีไปเสีย เพราะว่าลงคะแนนไปก็ไม่ได้อะไร ลงบัตรเสียไปสะ หรือในกรณีที่คะแนนเท่ากัน แล้วต้องไปจับฉลากวัดจะต้องไปจับสลากเพื่อวัดดวงนี่ ปรากฏว่ามีหลายคนขอถอนตัวในกรณีนี้ไป ก็อนุมานได้ว่าคนที่สมัครนี่ เขาอยากจะเป็น สว. ใช่ไหม แล้วพอไดเโอกาสในการจะวัดเกม ถึงไม่วัดดวง แต่ทั้งหมดทั้งมวลการจะหาหลักฐาน การจับสังเกตในเรื่องนี้มันก็ไม่ใช้ข้อมูล… ไม่ใช่เรื่องง่าย ๆ เลยค่ะ เพราะว่าที่ได้ข้อมูลมานี่ ทางคุณยิ่งชีพก็บอกว่าได้ข้อมู,มา เพราะว่าเป็นการเป็นการไปพูดคุยกับคนที่เขาสมัคร สว. แล้วก็ออกมาสะท้อนให้ฟัง ดังนั้น จึงอยากจะเรียกร้องกระบวนการสังเกตการให้มันเปิดกว้างมากกว่านี่ค่ะ</w:t>
      </w:r>
    </w:p>
    <w:p>
      <w:pPr>
        <w:pStyle w:val="BodyText"/>
      </w:pPr>
      <w:r>
        <w:t xml:space="preserve">(คุณยิ่งชีพ) 2 อย่างแรกได้ คือก็จะมีคนเข้าไปนั่งดูก่อนนะครับ แต่ว่าเมื่อวานนี่ คนมันเข้าไปนั่งดูไม่ได้ แม้ กกต. เคยประกาศว่าเคยประสาน ว่าจะให้ประชาชน มีส่วนกับแต่ว่าหมายถึง ร้อยละ 90 ก็คือนั่งดูกล้องวงจรปิด ไม่มีเสียง ซึ่งอันนี้ กกต. ทำผิดกฎหมาย เพราะว่าตามกฎหมายบอกว่าต้องบันทึกภาพและเสียง แต่ส่วนใหญ่ไม่มีเสียง ทีนี้นี่กล้องวงจรปิด เห็นภาพรวม แต่ไม่เห็นไอ้จังหวะที่นับคะแนนแล้วบัตรเสีย ไม่เห็นคนตอนไปจับฉลาก แล้วถอนตัว คนไม่เห็นเลย ยากมากที่จะเห็นนะครับ เพราะฉะนั้นกระบวนการเกิดเหตุการณ์ที่ กกต. 2 อย่างนี้แหละ ที่ได้ยินมาจาก… ที่รู้ปรากฏการณ์ที่ว่ามานี่ คนที่เราไปดูว่า เพราะไม่มีข่าว</w:t>
      </w:r>
    </w:p>
    <w:p>
      <w:pPr>
        <w:pStyle w:val="BodyText"/>
      </w:pPr>
      <w:r>
        <w:t xml:space="preserve">(คุณจีรชาตา) ค่ะ นี่แหละค่ะ เป็นเหตุผลที่พอจะมีการเลือกในระดับจังหวัดที่จะมีขึ้นในสัปดาห์ถัดไปนี่ก็เลย อยากจะให้มีการปรับเแปลี่บยน เข้าไปสังเกตได้อย่างชัดเจนจริง ๆ เพราะว่าวันที่ 16 นี้แล้วนะคะ กกต. กำหนดให้เป็นการเลือก สว. ระดับจังหวัด ท่ามกลางการคาดการณ์กันด้วยว่าศาลรัฐธรรมนูญอาจจะนัดฟังคำวินิจฉัยคำร้อง ว่า 4 มาตรา เลือก สว. ขัดหรือแย้งกับกกต.หรือไม่</w:t>
      </w:r>
    </w:p>
    <w:p>
      <w:pPr>
        <w:pStyle w:val="BodyText"/>
      </w:pPr>
      <w:r>
        <w:t xml:space="preserve">(คุณพรวดี) ค่ะ ก็เท่ากับว่าคำวินิจฉัยของศาลรัฐธรรมนูญจะชี้ขาดหลังจากที่ผ่านการเลือกไป 2 ระดับแล้วนะคะ และจะไปสู่ระดับสุดท้ายคือระดับประเทศ ว่าใครคือ 1 ใน 200 สว.บ้าง ผ่านปฏิกิริยาของคุณทักษิณ ชินวัตร ว่าจะเป็นจุดตัดทางการเมืองด้วย ติดตามกับคุณเสาวลักษณ์ ในการบ้านการเมืองค่ะ</w:t>
      </w:r>
    </w:p>
    <w:p>
      <w:pPr>
        <w:pStyle w:val="BodyText"/>
      </w:pPr>
      <w:r>
        <w:t xml:space="preserve">[เสียงดนตรี]</w:t>
      </w:r>
    </w:p>
    <w:p>
      <w:pPr>
        <w:pStyle w:val="BodyText"/>
      </w:pPr>
      <w:r>
        <w:t xml:space="preserve">[เสียงดนตรี]// ในทางการเมืองค่ะ อะไรก็เกิดขึ้นได้ เช่นเดียวกับ จุดตัดทางการเมืองที่ว่านี้กำลังหมายถึงสมการแดงกับส้ม จะเกิดขึ้นไหมผ่านโมเดลแรก อาจเริ่มต้นที่เลือก สว. ปี 2567 นี่แหละค่ะ ถ้า 19 มิถุนายนนี้ ผ่านฉลุย ก็อาจจะเกิดรัฐบาล 2 สีตามมาด้วย แทนที่จะเป็นผสมรูปในทุกวันนี้ จากปฏิกิริยานี้จากนายทักษิณ ชินวัตร ผู้ต้องขังที่อยู่ระหว่างการพักโทษค่ะ ท่ามกลางกระแสการ 3 ล้ม คือ ล้มนายเศรษฐา ล้มพรรคก้าวไกล และล้มการเลือก สว. ก็มีรายงานว่าเพื่อไทย โดยนายทักษิณ ชินวัตร นี่แหละค่ะ ความเป็นพ่อ ของหัวหน้าพรรคเพื่อไทย นางสาวแพรทองธาร ชินวัณ</w:t>
      </w:r>
    </w:p>
    <w:p>
      <w:pPr>
        <w:pStyle w:val="BodyText"/>
      </w:pPr>
      <w:r>
        <w:t xml:space="preserve">(คุณทักษิณ) ผมกลับมาแล้วนะ พี่น้องชาวเสื้อแดง ก็ต้องกลับมาอยู่ด้วยกันนะ ก็ผมทาเดินผ่านไป หลายคนก็กอดผมร้องไห้ นึกไม่ถึงว่าผมจะกลับมา บางทีผมก้นึกไม่ถึงเหมือนกัน ว่าตัวเองจะได้กลับมา ก็การกลับมาครั้งนี้ถือว่าเป็นเรื่องที่ผมเป็นหนี้บุญคุณหลาย ๆ ท่าน โดยเฉพาะอย่างยิ่ง คนที่ไม่เคยลืมผมไม่ว่าจะเลือกตั้งกี่ครั้ง ก็ไม่เคยลืม ผมก็คิดว่าผมจะตอบแทนบุณคุณพี่น้องประชาชนไทย และพระเจ้าอยู่หัวของเราอย่างไร เพราะว่าผล ถือว่าชีวิตที่เหลือนี่ มันเป็นกำไรของชีวิต ก็อยากจะทำให้มันเป็นประโยชน์ต่อพี่น้องประชาชน บ้านเมือง และสถาบันให้ได้มากที่สุด ทฤษฎีคานงัดที่ว่านี้ งัดอยา่งไร ถอดความ พร้อมกับต่อจิ๊กซอว์ให้เห็น ผมกลับมาแล้วพี่น้องเสื้อแดงก็ต้องกลับมาอยู่ด้วยกัน เป้าประสงค์นี้ไม่ใช้แค่เวทีงานบวช จังหวัดปทุมธานี วึ่งอยู่ระหว่างการเลือกนายก อบจ. ปทุมการสื่อสารย่อมการรวมศูนย์ ย้ำไว้ถึงการเทิดทูนสถาบันและตอบแทนบุญคุณ หากแต่ไม่จบแค่นี้ค่ะ เดิมเคยพูดเอาไว้รู้แล้ว สวส. ที่ร่วมยื่นคำร้องนายกเศรษฐาเมื่อวันก่อน ระบุชัดเข้าไปอีกค่ะ ว่าคนที่อยู่ในบ้านป่า ก่อนแสดงตัวชัด ผมไม่มีดีลับใคร ไม่ได้พูดคุยกับ 2 ลุง การเป็นนายกต้องมาจากกติกาเท่านั้น</w:t>
      </w:r>
    </w:p>
    <w:p>
      <w:pPr>
        <w:pStyle w:val="BodyText"/>
      </w:pPr>
      <w:r>
        <w:t xml:space="preserve">(คุณทักษิณ) ผมว่า คือ และอีกอย่างหนึ่งนี่ สื่อมวลชนเรื่องการเมืองนี่ก็พยายามเบา ๆ ลงบ้านเมืองมันจะได้เดินหน้า เพราะวันนี้ปัญหาบ้านเมืองวันนี้ยากกว่า เพราะว่ามันเละมานาน มันเละมานาน แล้วระบบราชการก็เปลี่ยนไปเยอะ เพราะฉะนั้น อยากให้ช่วยกัน ทุกฝ่ายยึดกติกา หลายคนพยายามคิดเวลา ข้าก็เป็นได้ ใครก็ดป็นได้ มันต้องมีกติกา ใครอยากจะเป็นก็ต้องมีกติกา ในทางการเมืองเขาตีความกันว่า นายทักษิณ เปิดหน้าชนค่ะ แต่สถานการณ์จากนี้ มีจุดหักทางการเมือง เกิดขึ้นค่ะ วันที่ 16 มิถุนายนนี้เกิดอะไรขึ้น ระหว่างที่นายทักษิณ ชินวัตร ไปส่งฟ้องคดีอาญามาตรา 12 และวันถัดไปเพียงแค่วันเดียว 19 มิถุนายน คาดว่าศาลรัฐธรรมนูญจะฟังคำนิวิฉัยชี้ขาด การเลือก สว. ขัดกับรัฐธรรมนูญหรือไม่ค่ะ มีรายงานค่ะว่าในส่วนนี้นายทักษิณ หากดีลจัดตั้งรัฐบาลผสมรูปแบบพิเศษ พร้อมกับหยิบทฤษฎัขึ้นมาขับเคลื่อน เชื่อมต่อกับบางฝ่าย รวมศูนย์ หนึ่งในนั้นมีการเลือก สว. ปี 2567 รวมอยู่ด้วยผ่านข้อตกลงระหว่าง สว. แดงกับส้ม โดยวางตัวให้นายสมภา พงศวัเป็นผู้นำสภาสูง ปฏิเสธการจับมือกับเพื่อไทยมาตลอด แต่ล่าสุดหัวหน้าพรรคพิธา ลิ้มเจริญรัตน์ มีบางพรรคการเมือง พยายามเคลม สส. และไปทางการเมืองจริง แต่ก็ปฏิเสธไม่ได้ว่าการสื่อสารกับมวลชนในแบบสีส้มนั้น ก็อีกหนึ่ง ซึ่งวงการการเมืองพูดไม่เหมือนกับนายธนาทร จึงรุเมื่อต้องพูดถึง หรือพูดกับนายทักษิณ ชินวัตร จึงเป็นคำถามว่าสอดรับกับดีลฮ่องกงไหมแบบนี้แล้วก็ข้อตกลงนั้นยึดตามสถานการ์ ดดยเฉพาะ สว. โมเดล แดง + ส้ม อาจจะแก้ปัญหาปี 2022 อาจจะเดินหน้านิรโทษกรรมคดี 112 3 ไปด้วยก็ได้ก็คือแก้กฎหมายอาญา มาตรา 112 ค่ะ ส่วนข้อสังเกตที่บอกว่าจุดตัดทางการนั้น ลุ้นว่านายทักษิณจะได้รับการประกันตัวชั่วคราววันที่ 18 มิถุนายนนี้หรือไม่ แล้วก็ลุ้นกันต่อว่าคำวินิจฉัยของศาลรัฐธรรมนูญ จะเป็นเหตุให้การเลือก สว. ระดับประเทศยหยุดชะหรือถึงขั้นล้มกระดานไหม ก็ต้องบอกค่ะ ว่า 2 กรณีนี้ คือ การเมือง 2 ขั้วที่เชือดเฉือนกันอยู่ค่ะ และแน่นอนในส่วนนี้กระแสล้มดีลผ่านการ ครม. เศรษฐา 1/1 นั้นชัดขึ้นแล้วนะคะ แล้วกระแสที่พูดถึง 3 ล้ม พอจะเห็นภาพกันไปบ้างแล้ว วันนี้นายกฯ เศรษฐา 11 พรรคร่วมรัฐบาลและเสถียรภาพนัยที่ถูกตีวคามในเวลานี้คือการตัดการเคลื่อนไหวของนายทักษิณออกจากรัฐบาลค่ะ เป็นลักษณะของการปลุกปั่นมากกว่า ผมเชื่อว่าแต่ละคนก็มีหลักการคิด ความคิดแตกต่างกันไป นะครับ แต่ผมเชื่อว่าท่านทายกทักษิน หลาย ๆ ท่านอื่น ๆ ที่ออกข่าว ผมเชื่อทุกคนก็เป็นห่วงบ้านเมือง วิธีการพูด วิธีการตักเตือนก็แตกต่างกันไปนะครับ ทุกหน้าที่ฝ่ายบริหารก็มีหน้แล้วก็อะไรที่เหมาะสมกับบริบทของประเทศ และสถานการณ์ของประเทศก็เป็นหน้าที่ที่เรารับพิจารณา รับปฏิบตไปทางพรรคร่วมด้วย อันนี้มันจะทำให้มีเรื่องของเสถียรภาพ</w:t>
      </w:r>
    </w:p>
    <w:p>
      <w:pPr>
        <w:pStyle w:val="BodyText"/>
      </w:pPr>
      <w:r>
        <w:t xml:space="preserve">(คุณเศรษฐา) อ๋อ คนอยู่ด้วยกัน มันก็มีหน้าที่ช่วยเห็นต่างนะครับ อันนี้ผมก็ไม่้สามารถ หัวหน้ารัฐบาลใช้คำว่า ประสานใจ แล้วกัน ในเวลานี้นายกฯ เศรษฐาก็รับบทผู้นำประเทศ และเดินหน้าเป็นผู้นำประเทศ น่าจะอีกเดือนถึง 2 เดือนล่ะค่ะ ว่าจะพ้นหรือไม่พ้นเก้าอี้นายก และนั้นอาจหมายถึงการล้มทางการเมือง หลังเผชิญจุดตั้งทางการเมือง 18-19 มิถุนายนนี้ และ ยื่นคำชี้แจงข้อกล่าวหาตอ่ศาลรัฐธรรมนูญแล้วค่ะ</w:t>
      </w:r>
    </w:p>
    <w:p>
      <w:pPr>
        <w:pStyle w:val="BodyText"/>
      </w:pPr>
      <w:r>
        <w:t xml:space="preserve">(คุณพรวดี) และวันนี้นะค คงต้องติดตามของคุณเศรษฐา ทวีสิน นายกรัฐมนตรีนะคะ อย่างที่คุณเสาวลักษณ์บอกเตรียมจะถกแกนนำร่วมรัฐบาล แล้ก็มีภารกิจในการประชุม ครม. เศรษฐกิจครั้งที่ 2 หลังจากที่มีการปรับ ครม. มาแล้วครั้งหนึ่ง และถูกทวงถามในนโยบายเรือธงอย่างดิจิทัลวอลเล็ต จะมีแพ็กเก็จอะไร วันนี้รายงานจากตืดตามจากคุณ ศิรประภา่</w:t>
      </w:r>
    </w:p>
    <w:p>
      <w:pPr>
        <w:pStyle w:val="BodyText"/>
      </w:pPr>
      <w:r>
        <w:t xml:space="preserve">(คุณศิรประภา) ค่ะ คุณหลังจากที่นายกรัฐมนตรีลงพื้นที่ติดตามนโยบายด้านการท่องเที่ยวเมื่อช่วงสุดสัปดาห์ที่ผ่านมานะคะ วันนี้ทางนายกฯ เรียกประชุ ครม. เศรษฐกิจ เรื่องนโยบายต่าง ๆ นะคสำคัญ เรื่อง ดิจิทัลวอลเล็ทค่ะ ทันทีที่นายกรัฐมนตรีเดินทางถึงทำเนียบรัฐบาลนะคะ นายเศรษฐา ทวีสิน นายกรัฐมนตรี ว่าการประชุม ครม. เศรษฐกิจ วันนี้นะคะ หลังจากที่ได้มีการสั่งการไปกับ ครม. เศรษฐกิจที่ตั้งทีมขึ้นใหม่ล่าสุดนะคะ หลังจากที่ปรับ ครม. เศรษฐา 1 ค่ะที่ต้องตรวจวันนี้นะคะ นายกอ้างถึงจาก ครม. เศรษฐกิจนะคะ ว่ามีอะไรเรื่องการลงทุนของนักลงทุนและบริษัทต่างชาติ จะมีมาตราการกระตุ้นเศรษฐกิจเพิ่มเติม เพื่อพิจารณา จึงขอิให้รอผลหลังกาประชุมค่ะ โครงการแลกเงิน 10,000 บาท ผ่านนายกรัฐมนตรียืนยันว่ายังอยู่ในขั้นตอนของการทำงาน ถ้ามีการเปลี่ยยนแปลงไทม์ไลน์ หรืออะไรเปลี่ยนแปลงอีก หารืออีกครั้งหนึ่งค่ะ</w:t>
      </w:r>
    </w:p>
    <w:p>
      <w:pPr>
        <w:pStyle w:val="BodyText"/>
      </w:pPr>
      <w:r>
        <w:t xml:space="preserve">(คุณเศรษฐา) มีการทำงานอยู่แล้วครับ ถ้ามีอะไรเปลี่ยนแปลง หรือมี Timeline ที่ต้องมีหน่วยงานที่เกี่ยวข้องต้องรับผิดชอบ ต้องมาพูดคุยกันครับ // เวลานี้อาจจะต้องมีการจ่าย… ในการจ่ายให้กับประชาชนไหมคะ หรือว่าเหมือนเดิม ทุกอย่างที่ชี้แจ้งไปยังเหมือนเดิมครับ คิดหรืออย่าไปอะไรดีกว่า ฟังจากท่านจุลพันธ์ดีกว่า เดี๋ยวสับสนนะครับ // ขณะที่รองนายกรัฐมนตรีรองนายกรัฐมนตรี กล่าวถึงวาระที่จะเข้าหารือ ครม. เศรษฐกิจค่ะ ว่ารวมถึงประเด็นเรื่องราคาน้ำมันปาล์ม จะมีการหารือรายงานราคาปาล์ม นอกจากนี้นะคะ จะสรุปรายงานสถานการณ์เศรษฐกิจ รวมไปถึงด้าราคาการเกษตร รวมไปถึงเรื่องอื่น ๆ ด้วยค่ะ</w:t>
      </w:r>
    </w:p>
    <w:p>
      <w:pPr>
        <w:pStyle w:val="BodyText"/>
      </w:pPr>
      <w:r>
        <w:t xml:space="preserve">(คุณภูมิธรรม) วันนี้เป็นไปตามเรื่องที่คุยมา ก็มีหลายเรื่องนะครับ เรื่องน้ำมันปาลมารายงาน ตอนนี้ก็ดีขึ้นมากแล้ว เมื่อว่าสระบุรีแจ้งมาแจ้งมา คนขายปาล์มได้ 480 ก็ดีขึ้น มาตรการที่เราวางไว้ว่าจะกำหนดเป็นขั้นพื้นฐาน แล้วถ้าน้ำมันถึงขั้นสูงก็สามารถบวกได้เปอร์เซ็นต์ละประมาณ 30 ตัน</w:t>
      </w:r>
    </w:p>
    <w:p>
      <w:pPr>
        <w:pStyle w:val="BodyText"/>
      </w:pPr>
      <w:r>
        <w:t xml:space="preserve">(ผู้สื่อข่าว) ก็คือเรื่องปาลมีเรื่องปาล์ม แล้วก็มีเรื่องรัฐมนตรีคลัง ก็คงจะมีสรุปเรื่องรายงานให้ฟัง ก็มีปัญหาที่ต้องคุยกันเรื่องเกษตรต่าง ๆ เรื่องคลังนะครับ เรื่องการเงินอะไรต่าง ๆ ครับ เรื่องอะไรต่าง ๆ นี่ครับ // นายภูมิธรรมชี้แจงที่กรณีที่บริษัท ซูซูกิ เหตุผลปกติที่ดำเนินกิจการค่ะ ของไทยหรือรัฐบาล แต่ในรายละเอียดจะได้หารืออีกครั้งหนึ่งค่ะ ค่ะ ในเวลา 13.00 น. วันนี้นะคะ จะมีการประชุมรัฐบาลทั่วฟ้าค่ะว่า มีประเด็นการหารืออะไร แม้ว่านายอนุทินบอกว่าเป็นการเตรียมอภิปรายหารือถึงกรณีนายทักษิณ ชินวัตร อดีตนายกรัฐมนตรีพูดถึงในงานอุปสมบทที่ผ่านมาหรือไม่</w:t>
      </w:r>
    </w:p>
    <w:p>
      <w:pPr>
        <w:pStyle w:val="BodyText"/>
      </w:pPr>
      <w:r>
        <w:t xml:space="preserve">(คุณจีรชาตา) ค่ะ ขอบคุณค่ะ กลุ่มขวาในฝรั่งเศส หลังผลการเลือกตั้งสมาชิกสภายุโรป จัดให้คะแนนเพิ่มขึ้น จนทำให้ผู้นำจัดการยุบสภาค่ะ กลุ่มผู้ประท้วงหลายร้อยคนรวมตัวที่จตุรัสนะคะ ในกรุงปารีสของฝรั่งเศาของฝรั่งเศส พร้อมตธดกนข้อความสัญลักษณ์ต่าง ๆ บางส่วนขึ้นไปปีนด้านบนของอนุสาวรีย์ใจกลางจตุรัส การประชุมนี้จัดขึ้น เพื่อแสดงพลังต่อต้าน และแสดงความไม่พอใจต่อผลการเลือกตั้ง รัฐสภายุโรป ที่ได้คะแนนนำโด่ง ทิ้งห่างพรรคการเมืองสายกลางของเอ็มมานูเอล มาครง จนทำให้มอครองประกาศยุบสภา เช่นเดียวกับอเล็กซานเดอร์ นายกรัฐมนตรีเบลเยียมเบื้องต้นชี้ว่าพรรคการเมืองขวาจัดได้คะแนนเพิ่มขึ้น สถานการณ์คล้ายกันยังเกิดขึ้นในเยอรมันนีซึ่งพรคการเมืองของ โอลัส โช เสียคะแนนให้พรรคขวาจัด เสียงคะแนนได้อย่างชัดเจน การเลือกตั้งสมาชิกรัฐสภายุโรป มิถุนายนที่ผ่านมาในประเทศสมาชิกสหภาพยุโรป27 ประเทศ มีผู้มีสิทธิ์เลือกตั้ง ราว 373 ล้านคน การเลือกตั้ง การออกนโยบาย ทั้งด้านความมั่นคง สิ่งแวดล้อม และนโยบายผู้อพยพ และนโยบายความร่วมมือระหว่างรัฐ ท่ามกลางสถานการณ์ที่สหภาพยุโรป ยูเครนที่ยืดเยื้อมานานกว่า 2 ปีค่ะ</w:t>
      </w:r>
    </w:p>
    <w:p>
      <w:pPr>
        <w:pStyle w:val="BodyText"/>
      </w:pPr>
      <w:r>
        <w:t xml:space="preserve">(คุณพรวดี) เมื่อวันเสาร์ที่ผ่านมาอิสราเอลช่วยเหลือตัวประกันได้ 4 คนออกมาจากกาซา และปลอดภัยด้วยนะคะ แต่จากข้อมูลสาธารณะสุขของกาซา กลับพบว่าปฏิบัติการนี้ ทำให้ชาวปาเส270 คน คุณทิศตะวัน พูดถึงสาเหตุแบบนี้ขึ้นมาบ้างไหมคะ // ส่วนหนึ่งการช่วยตัวประกันในครั้งนี้เกิดขึ้นในเวลากลางวัน ต่างจากการช่วยเหลอืครั้งก่อน ๆ คุณผู้ชมคะ อิสราเอลช่วยตัวประกันในครั้งนี้ใช้เวลาในการวางแผนหลายสัปดาห์นะคะ อาศัยข้อมูลข่าวกรองของสหรัฐฯ แล้วก็ซักซ้อมวิธีการช่วยเหลืออย่างรอบด้านค่ะ คลิปวิดีโอที่เผยแพร่ผ่านสื่อสังคมออนไลน์เมื่อวันเสาร์ ตัวประกันขึ้นทางตอนกลางของ กาซานะคะ แม้ว่าไม่มีการยืนยัน แต่คาดว่าน่าจะเป็นตัวประกันคนดังกล่าว คือ โนอา 1 ใน 4 ตัวประกันที่พากลับบ้านได้อย่างปลอดภัย ช่วยตัวประกันชายอีก 3 คนที่เหลือถูกนักรบฮามาส ระดมโจมตีอย่างหนักค่ะ และตกอยู่กลางวงกล้ในกาซา ก่อนที่กองทัพอิสราเอลช่วยออกมาจนสามารถนำตัวทั้งหมดออกมาได้อย่างปลอดภัย แต่ภารกิจนี้ทำให้ผู้บัญชาการหน่วยพิเศษได้รับความบาดเจ็บ และเสียชีวิตในเวลาต่อมา ขระที่เจ้าหน้าที่ที่ร่วมปฏิบัติอีกจำนวนหยบาดเจ็บเล็กน้อยค่ะ Seed of Summer เปลี่ยนเป็น Oparation Arnon เจ้าที่ที่เสียชีวิตในภารกิจนี้ นายเบนนายกรัฐมนตรี และโรแอป รองนายกรัฐมนตรี ตั้งแต่วันพฤหัสบดี เมื่อวันก่อนค่ะ หน่วยงานความมั่นคงและตำรวจ การที่ภารกิจนี้แตกต่างจาก อย่างแรกคือเรื่องของเวลาแทนที่จะบุกในเวลากลางคืนแต่กองทัพกลับเลือกเช่วงเวลา 11 โมงเช้า มองว่าจะทำให้ฮามาสคาดไม่ถึง บุกโจมตีในตอนกลางวันแสก ๆ ค่ะ ขณะที่อิสราเอลแบ่งทีมช่วยเหลือออกเป็น 2 ทีม ทำภาคกิจพร้อมกัน เพื่อป้องกันกรณ๊ที่ฮามัส อาจจะไหวตัวทัน และตัวประกันอีกกลุ่มทิ้งค่ะ ซึ่งอยู่ห่างกันประมาณ 200 เมตร แต่ช่วงเวลาทำภารกิจอยู่ในย่านที่พักอาศัยทำให้ความสูญเสียตามมาเป็นจำนวนมากค่ะ ชาวกาซาวิ่งหลบกระสุน การสู้รับระหว่างที่อิสราเอลยิงสู้รับกับกองทัพติดอาวุธนะคะ แถบนี้เป็นจุดที่กองทัพ ไม่เคยบุกภาคพื้นดินมาก่อน แต่มีการวางแผนและระดมโจมตีพื้นที่รอบ ๆ ที่ผ่านมา เพื่อลดท่อนก่อนที่จะเริ่มภารกิจช่วยตัวประกัน ก่อนที่ชาวกาซาที่อยู่ในเหตุการณ์เหตุการณ์เกิดขึ้นในกับตลาดใกล้มัสยิดโดยเฉพาะภารกิจช่วย 3 ตัวประกัน ที่ทางกองทจะส่งทหารบุกโจมตีภาคพื้นดิน ยังเปิดการโจมตีทางอากาศด้วย โดยอิสราเอลประเมินว่ามีผู้เสียชีวิตจากภารกิจนี้ประมาณ 100 คน แต่กระทรวงสาธารณสุขในกาซาระบุว่า ตัวเลขดังกล่าว จริง ๆ แล้ว มีไม่ต่ำกว่า 274 คนค่ะ อิสราเอลพยายามบุกช่วยตัวประกันหลายครั้งนะคะ แต่ภารกิจดังกล่าวอันตรายและเต็มไปด้วยความยากลำบาก ตลอดระยะเวลา 8 เดือนที่ผ่านมาคุณผู้ชม มีอิสราเอลทำภารกิจสำเร็จ เพียงแค่ 3 เหตุการณ์นี้เท่านั้นนะคะ ซึ่งทั้งหมดอยู่ในอาคาร ไม่ใช่เครือข่ายอุโมงค์ใต้ดินค่ะ มีทั้งช่วงปลายเดือนตุลาคม อิสราเอลช่วยผู้หญิงเอาไว้ได้ 1 นาย แล้วก็ช่วงกุมภาพันธ์ นะคะ แล้วก็ล่าสุดอีก 4 คน ในช่วงตอนกลางของกาซาหนึ่งในอุปสรรคสำคัญ คือ กลุ่มติดอาวุธมักย้ายที่ซ่อนตัวประกันเรื่อย ๆ ทำให้ช่วยได้ยาก อย่างเช่นตัวประกันชาย 3 คนที่พึ่งได้รับออกมา เขาระบุว่านับตั้งแต่ถูกจับ พวกเขาถูกย้ายมาแล้ว 3 ครั้งนะคะ อยู่ในบ้านทั้งหมด 4 หลังด้วยกันค่ะ ความสำเร็จในครั้งนี้ สร้างแรงกระเพื่อมทางการเมืองไม่น้อยค่ะ การเลื่อนแถลงข่าววันเสาร์ที่ผ่านมา ท่ามกลางข่าวรือหนาหูนะคะ ว่าจะลาออกจากรัฐบาลเฉพาะกิจหลังจากที่ขีดให้ผู้นำอิสราเอล ขีดเส้นให้ชัดเจน หลังสงครามค่ะ ล่าสุด แกงครม. ชุดนี้แล้วนะคะ แต่บางส่วนมองว่าการลาออกครั้งนี้ไม่ได้กระทบกับรัฐบาลมากนัก เพราะอยู่ ทำให้ยังมีเสียงรัฐสภาเกินครึ่ง แต่การที่รัฐบาลฝ่ายกลางหลุดออกจาก ครม. แล้วก็ต้องเผชิญกับแรงกดดันทั้งจากในและนอกประเทศเพิ่มมากขึ้นด้วยค่ะ อิสราเอลยังระบุว่ายังมีตัวประกันอยู่ในกาซา 116 คน ซึ่งทราบว่าน่าจะเสียชีวิตแล้ว ในจำนวนนี้ ตัวประกันหลังจากที่ภารกิจล้มเหลวรวมอยู่ด้วย คุณจีรชาตา คุณพรวดีคะ ในการที่จะช่วยการสูญเสียในทุก ๆ ฝ่าย คือการหันหน้าเข้ามาเจรจาเพื่อยุติสงครามถาวรค่ะ</w:t>
      </w:r>
    </w:p>
    <w:p>
      <w:pPr>
        <w:pStyle w:val="BodyText"/>
      </w:pPr>
      <w:r>
        <w:t xml:space="preserve">(คุณจีรชาตา) คุณผู้ชมเครือข่ายกัญชาไทยไปยื่นหนังสือตัวแทนรัฐบาล เพื่อนำกัญชากลับเข้าบัญชียาเสพติด และเสนอข้อเรียกร้อง 2 ข้อนะคะ เพื่อที่จะหาทางออกร่วมกัน ติดตามจากคุณอัฟนันท์ อับดุเลาะคุณอัฟนันคะ</w:t>
      </w:r>
    </w:p>
    <w:p>
      <w:pPr>
        <w:pStyle w:val="BodyText"/>
      </w:pPr>
      <w:r>
        <w:t xml:space="preserve">(คุณอัฟนัน) คุณจีรชาตา คุณพรวดีครับ จะปักหลักที่ทำเนียบรัฐบาลจนกว่ารัฐบาลจะตอบรับข้อเสนอเป็นที่หน้าพอใจครับ 1 ข้อเสนอยอมรับการผลการวิจัยสถานะของกัญชาครับ ข้อเรียกร้องนี้นะครับ ถูกเขียนไว้ในเอกสารที่เลขาธิการเขียนค้านนำกัยื่นต่อรัฐบาล โดยมีนาย…นายกรัฐมนตรีฝ่ายการเมือง เป็นตัวแทนรัฐบาลรับหนังสือจากผู้ชุมนม บริเวณเชิงสะพานชมัยมรุเชษฐ์ครับ การจัดชุมนุม แสดงออกโดยสาระสำคัญของฉบับนี้ ทางวิทยาศาสตร์และวิจัยเป็นเงื่อนไขกำหนดสถานะของพืชกัญชา โดยให้มีการจัดทำข้อมูลวิทยาศาสตร์ 2 ชุดครับ คือข้อมูลการเปรียบเทียบ คุณลักษณะ 3 ประการ แอลกอฮอล์ บุหรี่ และกัญชา ข้อดี ข้อเสีย ที่เกิดขึ้นกับร่างกาย ข้อเสียที่เกิดขึ้นกับสังคม และคุณสมบัติในการรักษาโรคและบำรุงร่างกายครับ และหากเปรียบเทียบคุณสมบัติทั้ง 3 ประการแล้ว พบว่ากัญชาร้ายแรงกว่าทุกมิติ แต่หากคุณสมบัติทั้ง 3 ไม่ได้ร้ายแรงไปกว่า ให้นำกัญชากลับมาควบคุมโดยกฎหมายพระราชบัญญัติครับ ที่ผ่านมามันไม่มีกฎหมายครับ พอไม่มีกฎหมายสามารถเข้าถึงได้ แต่ถ้ามีกฏหมายเราจัดการกับร้านได้ครับ กำหนดวิธีการซื้อได้ กำหนดอายุได้ กำหนดสถานที่ตั้งร้านได้ หรือมาตรการอื่นที่เราคิดว่ามันจะดี ถ้าเราใส่ไปใน พรบ. คือเราเชื่อว่าสิ่งที่มันเกิดตอนนี้นี่ ถ้ามันมีมันสามารถจัดการควบคุมได้ครับ // อีกหนึ่งข้อเรียกร้องให้ตั้งคณะกรรมการร่วมระหว่างภาคประชาชนกับภาครัฐเกิดขึ้นหลังการปลดล็อคกัญชา 2565 ครับ และหากผลวิจัยพบว่าช่วง 2 ปีที่ผ่านมากัญชาก่อความร้ายแรงกับประชาชน และต่อสังคมทั้งในด้านเศรษฐกิจและสุขภาพ ไปควบคุมโดยกฏหมายเสพติด รักษาโรคที่โรงพยาบาลรัฐปฏิเสธรักษาจนหายขาด และอื่น ๆ ที่รักษากันอยู่ทั่วประเทศ ของประชาชน ก็ขอให้นำกัญชาคืนประชาชนโดยการควบคุมกฏหมายระดับ พรม. ครับ</w:t>
      </w:r>
    </w:p>
    <w:p>
      <w:pPr>
        <w:pStyle w:val="BodyText"/>
      </w:pPr>
      <w:r>
        <w:t xml:space="preserve">(คุณอัฟนัน) คุณผู้ชมครับ ตัวแทนรัฐบาลทั้ง 2 ฝ่ายนะครับ สนับสนุนให้มีการพูดคุยกันในเรื่องของกัญชาในอนาคตครับ ขณะที่ผู้ชุมนุมยืนยันครับ ว่าถ้าไม่รับข้อเสนอ เป็นวันพรุ่งนี้ 10.00 น. จะกำหนดทิศทางต่อไปครับ</w:t>
      </w:r>
    </w:p>
    <w:p>
      <w:pPr>
        <w:pStyle w:val="BodyText"/>
      </w:pPr>
      <w:r>
        <w:t xml:space="preserve">(คุณพรวดี) ค่ะขอบคุณค่ะ ความนิยมอาร์ตทอย ในช่วงที่ผ่านมา ทำให้มีหลายเพจเกิแล้วก็อ้างตัวว่าจะจัดหาแล้วมันก็เกิดความเสียหายขึ้นจริง ๆ กับคนที่สั่งซื้อตุ๊กตาลาบูบู้ กรณีคนที่สั่งของแล้วไมไ่ด้ของ ความเสียหายนับ 10 ล้านบาทค่ะ ผู้เสียหายรวมตัวกัน การโอนเงินไปแจ้งความกับพนักงานสอบสวน กองบังคับการปราบปรามค่ะ บอกว่าไปซื้อตุ๊กตาลาบูบู้ ตุ๊กตามาการอง ที่เป็น Art Toy นะคะ บัญชี Facebook หนึ่ง ก่อนล่วงหน้า ถึงเวลานับรับสินค้าก็ไม่เป็นไปตามที่ตกลงกันไว้ พยายามติดต่อในช่วงแรกอ้าวต่างประเทศ แต่มาพบความผิดปกติ และแน่ชัดแน่ ๆ เมื่อช่วงเดือนพฤษภาคมที่ผ่านมาค่ะ นับล้านบาท ไม่ได้รับของนะคะ แล้วก็ระบุว่าสาเหตุที่หลงเชื่อเพราะว่าเคยซื้อสินค้าและได้รับสินค้าจริง ๆ ขายในราคาที่ถูกกว่าท้องตลาด ประกอบกับโปรโฟล์และก็มีหน้าร้านขายของจริง ๆ ค่ะ // ที่ยังไม่ได้นะคะ หมายถึงว่ายอดที่ยังไม่ได้ คือ 1,500,000 บาท ยอดเยอะมาก เพราะทำเอกสารไว้ เดี๋ยวนะ เป็นยอดนี้เลยค่ะ อันนี้เลย อันนี้คือตัวเลขที่ยังไม่ได้ของ แล้ววันนี้จะเอาเอกสารไปแจ้งความค่ะ คือ ตัวเลขสรุปไว้เลยจากแบงค์ไหนและทำมาละเอียดเลยว่าจะไหนบ้าง ที่มีการโอนเงิน Statement ทำมาแล้วค่ะ สั่งซื้อจากเขา แล้วก็เอามาขายต่อค่ะ กรณีนี้นะคะ มีผู้ที่ระบุเป็นผู้เสียหายนับร้อยคนไม่ว่าจะมาจากกรุงเทพฯ และต่างจังหวัด มูลค่าความเสียหายกว่า 12 ล้านบาท เบื้องต้นผู้เสียหายไว้เป็นหลักฐานที่สถานีตำรวจท้องที่ค่ะ ก็ระบุว่าเป็นแม่ค้าค่ะ ต้องการรับสินค้าไปขายต่ออีกทอดหนึ่งจึงอยากจะให้ผู้ถูกกล่าวหาว่าฉ่อโกงนำเงินมาคืน ซึ่งตำรวจได้รวบรวมหลักฐานเพื่อพิจารณาเอาผิดค่ะ เอาผิดค่ะ</w:t>
      </w:r>
    </w:p>
    <w:p>
      <w:pPr>
        <w:pStyle w:val="BodyText"/>
      </w:pPr>
      <w:r>
        <w:t xml:space="preserve">(คุณจีรชาตา) จนถึงตอนนี้ยังคงมีความพยายามที่จะค้นหาคำตอบของผู้ช่วยพยาบาลบนเกาะสีชัง ความพยายามที่จะต้องไขปริศนาแรกให้ได้ นั่นก็คือการหายตัวไปของเธอนี่ หายไปไหนกันแน่ ไปพบว่ามีเลือดบริเวณจุดที่คาดว่าหายตัวไป ผลก็ออกมาชัดเจนว่าไม่ใช่เลือดมนุษย์ ส่วนกลุ่มแรงงานข้ามชาติ 4 คน ที่มีการตั้งข้อสงสัยกันก่อนหน้า ก็ยังไม่มีหลักฐานเชื่อมโยง และเกี่ยวข้องแต่อย่างใดค่ะ พันตำรวจเอก ภาคภูมิ นาคพนม ผู้กำกับการจังหวัดชลบุรี เปิดเผยว่า ล่าสุดเจ้าที่ได้ตรวจสอบบริเวณ ท่าเทววงศ์ เกาะสีชัง จุดที่คาดว่านางสาวปรีญาพร ผู้ช่วยพยาบาลหายตัวไป พบโทรศัพท์มือถือ รองเท้า และกระเป๋า จุดดังกล่าว ส่วนคาลเลือดที่จุดบริเวเจ้าหน้าที่ตรวจสอบแล้วพบว่าไม่ใช่เลือดของมนุษย์ค่ะ น่าจะเป็นเลือดของสัตว์บางชนิด ขณะที่กระป๋องแอลกอฮอลื 3 กระป๋องที่คาดว่าน่าจะเป็นของผู้เสีตรวจพบว่าเป็น DNA ของมนุษย์ ให้ชัดเจนว่าเป็น DNA ของผู้เสียชีวิตหรือเปล่า ส่วนแรงงานข้ามชาติ 4 คน ไม่มีความเชื่อมโยงกับพยานหลักฐาน วึ่งจากการสอบพยานสภาพแวดรวมถึงภาพจากกล้องวงจรปิด ที่แหลมเขาขาดในเวลา 18.20 น. ส่วนผู้เสียชีวิตเข้ามาในเวลา 16.08 น. โดยใช้เวลาตรงจุดดังกล่าวประมาณ 30 นาที แต่เบื้องต้นตำรวจเก็บ เก็บ DNA แรงงานทั้งหมดไว้ อีกครั้งหนึ่งค่ะ</w:t>
      </w:r>
    </w:p>
    <w:p>
      <w:pPr>
        <w:pStyle w:val="BodyText"/>
      </w:pPr>
      <w:r>
        <w:t xml:space="preserve">(คุณพรวดี) คุณผู้ชมค่ะ ในการประชุมคณะรัฐมนตรีสัปดาห์ที่ผ่านมารัฐมนตรีและกระทรวงแรงงานทำงานร่วมกันค่ะ ออกมาตรกเยียวยาแล้วก็กระตุ้นเศรษฐกิจ คือ การปิดกิจการและเลิกจ้างที่เกิดขึ้นอย่างต่อเนื่องนะนะคะ โดยทางกระทรวงแรงงานจัดงานมหกรรมจัดหาแรงงาน เพื่อรองรับคนที่ยังว่างงานนับแสนอัตรา ติดตามกับคุณนันทินี รายละเอียดค่ะ</w:t>
      </w:r>
    </w:p>
    <w:p>
      <w:pPr>
        <w:pStyle w:val="BodyText"/>
      </w:pPr>
      <w:r>
        <w:t xml:space="preserve">[เสียงดนตรี]</w:t>
      </w:r>
    </w:p>
    <w:p>
      <w:pPr>
        <w:pStyle w:val="BodyText"/>
      </w:pPr>
      <w:r>
        <w:t xml:space="preserve">(คุณนันทิณี) ถ้าเรามองในการจ้างงานในภาพอุตสาหกรรมนะคะ สภาอุตสาหกรรมแห่งกประเทศไทยมีการรายงานว่าครึ่งปีแรกมีการปิดโรงงานไปแล้วประมาณ 360 แห่งค่ะ มูลค่าการลงทุนแประมราณ 9,400 ล้านบาทนะคะ และมีการเลิกจ้างงานประมาณ 10,000 คนนะคะ ซึ่งตัวเลขเหล่านี้ค่ะ กว่าค่าเฉลี่ย 2 ปีที่ผ่านมาค่ะ นายอิรเรศ รัตน์ดิรสภาอุตสาหกรรมแห่งประเทศไทยบอกว่าทำให้โรงงานอุตสาหกรรมลดความเสี่ยงนะคะ ขณะเดียวกันค่ะ รัฐบาลไม่ได้สนับสนุนอุตสาหกรรมในประเทศอย่างต่อเนื่องและจริงจังทำให้ผลจากต้นทุนดอกเบี้ย ค่าพลังงานเชื้อเพลิงค่าไฟฟ้า ตลิดจนค่าจ้างขั้นต่ำ ที่บางพื้นที่ปีรับไปแล้ว กระทบต่อภาคอุตสาหกรรมเพิ่มขึ้น ทั้งนี้ประเมินว่าหากรัฐบาลปรับอันตราจ้างขั้นต่ำ 400 บาทต่อวันทั่วประเทศ ยอดการปิดโรงงานอาจเพิ่มขึ้นมากกว่า 700 แห่งค่ะ ด้าน KKP Researcกลุ่มเศรษฐกิจการเงินตอนนี้มีสัญญาณการปิดตัวของโรงงานอุตสาหกรรมเพิ่มขึ้นนะคะ โดยนับตั้งแต่ต้นปี 2566 จนถึงปัจจุบัน มีโรงงานปิดตัวลงไปแล้วกว่า 1,700 แห่ง จากช่วงเดียวกันจากช่วงปีก่อน โดยยอดการปิดตัวเร่งขึ้นตั้งแต่ครึ่งหลังของปีที่แล้วนะคะ สอดคล้องกับดัชนีการผลิตที่อ่อนตัวลงข้อฒูลยังสะท้อนการจ้างงานที่ฉะลแตัวลงหากเปรียบเทียบกับการแจ้งงานโควิด-19ส่งผลกระทบกับภาคเศรษฐกิจจริงอย่างเห็นได้ชัดมากขึ้น รัฐมนตรีว่าการกระทรวงแรงงาน นะคะ ยอมรับว่าภาวะของเศรษฐกิจ กระทรวงแรงงานจึงเตรียมจัดงาน Job Expo Thailand 2024 มหกรรมสร้างรายได้ที่สนุกที่สุดของประเทศไทยค่ะ ระหว่างวันที่ 28-30 มิถุนายนนี้นะคะ โดยมีเป้าหมายก็ส่งเสริมมีงานทำ สร้างงาน สร้างอาชีพ โดยภายในงานนะคะ มีการเตรียมงานในประเทศ 500,000 อัตราค่ะ และต่างประเทศกว่า 100,000 อัตราค่ะ ไว้รองรับผู้สมัครงานรภายในงานค่ะ ขณะทีกลุ่มเปราะบางนะคะ ซึ่งเป็นอีกกลุ่มที่ให้ความสำคัญค่ะ ก็ได้มีการจัดพื้นที่สำหรับผู้สูงอายุและผู้พิการในการทำงานและค้นหาตำแหน่งงานที่เหมาะสมกับตัวเอง ค่ะ</w:t>
      </w:r>
    </w:p>
    <w:p>
      <w:pPr>
        <w:pStyle w:val="BodyText"/>
      </w:pPr>
      <w:r>
        <w:t xml:space="preserve">(คุณพิพัฒน์) แต่ถ้ามีการ Matก็คงไม่น้อยกว่า 500,000 คน ซึ่งตามเป้าหมายนะครับ เราก็มี 500,000 ตำแหน่ง เพราะฉะนั้น เรามั่นใจนะครับ ที่สำคัญปีนี้เรามีการร่วมมือกับบริษัทที่มีการจัดหางาน หรืออะไรต่าง ๆ โดยเฉพาะเป็นอะไร เขาเรียกอะไรนะครับ Job BB หรือใครมีงานทำอะไรพวกนี้นี่ เราจะร่วมมือกัน ซึง่บริษัทเอกชนตรรงนี้เขามีการ Mathcing 1ล้านตำแหน่งอยู่แล้ว เพราะฉะนั้นเราไปจับมือกับภาคเอกชน เพื่อเป็นการขยายให้ให้กว้างขึ้น // ส่วน 2 กรณีที่ซูซูกิและซูบารุหยุดการในไทยค่ะ ก็ได้มีการดูแลแรงงานที่ได้รับผลกระทบแล้วค่ะ //ขณะนี้ก็มีการประกาศของบริษัทผู้ประกอบรถยนต์ 2 บริษัทที่ประกาศปิดตัวเองใน ภายในปีนี้นะครับ เราก็มีการเตรียมพร้อมเราก็มีการเตรียมความพร้อมส่วนหนึ่ง ก็ให้ทางกรมการจัดหางานนี้เอาพนักงานเหล่านี้ไปอยู่อีกสถานประกอบการที่มีลักษณะอาชีพเดียวกัน อีกส่วนหนึ่งก็จะให้กรมแรงงานไปทำการเชิญชวนมาUpskill Reskill เผื่อว่าท่านจะไปประกอบอาชีพอิสระเป็นของตัวเอง เพราะพวกท่านมีความรู้ทางช่างอยู่แล้ว เพราะฉะนั้น การที่จะไปประกอบอาชีพอิสระ ผมคิดว่ามีโอกาสที่จะเป็นไปได้</w:t>
      </w:r>
    </w:p>
    <w:p>
      <w:pPr>
        <w:pStyle w:val="BodyText"/>
      </w:pPr>
      <w:r>
        <w:t xml:space="preserve">(คุณนันทินี) คุณสุรพงศ์ ยานยนต์อุตสาหกรรมในประเทศไทย หรือ สทจากรณีที่ 2 ค่ายรถญี่ปุ่นในไทย ปิดกิจการค่ะ เพราะมีค่ายรถจำนวนมากค่ะ โดยเฉพาะกลุ่มที่ผ่านวิกฤตต้มยำกุ้งมาเลยก็อยู่กันครบค่ะ กลุ่มผู้รับสิทธิประโยนช์ยานยนต์ไฟฟ้า หรือ EV ที่นำรถ EV เข้ามา ประมาณ 8-9 หมื่นคัน ก็ต้องรีบผลิตสำหรับภาคอุตสาหกรรมของไทยในวันนี้นะคะ ถือว่าสุขภาพก็คงจะไม่แข็งแรงมากนัก และผู้ประกอบการก็กำลังรอดูนะคะ ว่ารัฐบาลจะมีมาตรการอะไรสนับสนุนค่ะ ซึ่งเช้าวันนี้ค่ะคุณพรวดี คุณจีรชาตา ก็ได้เป็นประธานการประชุม ครม. เศรษฐกิจ ที่หารือหลัก ๆ ก็คือมาตรากกระตุ้นเศรษฐกิจค่ะ</w:t>
      </w:r>
    </w:p>
    <w:p>
      <w:pPr>
        <w:pStyle w:val="BodyText"/>
      </w:pPr>
      <w:r>
        <w:t xml:space="preserve">(คุณจีรชาตา) ค่ะ ขอบคุณค่ะ ไปดูข่าวกีฬากับคุณสุธาสินีนระคะ กับสิงคโปร์ อาจจะเป็นนัดสุดท้าย โอกาสสุดท้ายเราจะได้ผ่านเข้ารอบต่อในศึกคักเลือกบอลโลกหรือไม่ค่ะ</w:t>
      </w:r>
    </w:p>
    <w:p>
      <w:pPr>
        <w:pStyle w:val="BodyText"/>
      </w:pPr>
      <w:r>
        <w:t xml:space="preserve">[เสียงดนตรี]</w:t>
      </w:r>
    </w:p>
    <w:p>
      <w:pPr>
        <w:pStyle w:val="BodyText"/>
      </w:pPr>
      <w:r>
        <w:t xml:space="preserve">(คุณสุธาศินี)สวัสดีค่ะท่านผู้ชมค่ะ การเจอกับสิงคโปร์นะคะ จะเป็นเกมแรกเลยค่ะ ในการคุมทีมของอิชิอิ วึ่งจะเป็นการดวลกับทีมที่มีอันดับต่ำกว่านะคะ เรื่องของเกมรับ เกมรุกของไทยด้วยค่ะ ตั้งแต่ที่โค้ชอิชิอิรับงานคุมทีมชาติไทยอันดับ 101 ของโลก ซึ่งตลอด 8 นัดที่ผ่านมาต้องเจอกับงานยก กับการคุมทีม กับทีมที่มีอันดับโลกสูงกว่านะคะ โดยในศึกเอเชียคัพ กาตา อิชิอิพาไทยคว้าชัยชนะเสมอ 1 นัด แพ้ 1 นัด สำหรับสถิติอิชิอิคุมทีมชาติไทย 8 นัด เจอกับทีมที่มีแรงกว่าไทยทุกทีม ไล่มาตั้งแต่ญี่ปุ่น คีร์สซาอุดิอาระเบียอันดับ 56 อันดับ 68 เกาหลีใต้อันดับที่ 28 จีน อันดับ88 ของโลกนะคะ ในการเจอกับสิงคโปร์ อันดับ 155 ของโลก ในรอบกลุ่ม 4 นัดสุดท้าย ถือว่าอิชิอิจะได้เจอกับนัดที่ต่ำกว่าไทยนะคะ จากรูปแบบการเล่นที่ผ่านมา ที่โต้กลับ รวมถึงตัดเกมแล้วก้โต้กลับเป็นหลัก ก็จะเปลี่ยมาเป็นมาเล่นเกมรุกของไทยต้องยิงประตูสิงคโปร์ให้เยอะ ทำให้ 27 นักเตะในชุดนี้มีผู้เล่นเกมรุก ที่ติดทีมมามากถึง 10 คนค่ะ ซึ่งนำโดยผู้มากประสบการณ์ แดงดา ซึ่งแนวรุกที่เรียกมาต่างมีจุดเด่นในการเล่นเกมรุกที่แตกต่างกัน ทั้งมีจุดเด่นเรืองยิงประตู พักบอล เก็บบอล โค้ชอิชิอิ ตัด และเล่นหลากหลายได้ สำหรับสถานการณ์ผ่านไป 5 นัดนะคะ ไทยมี 5 คะแนนอยู่อันดับที่ 3 จีนมี 8 คะแนนอยู่ในอันดับที่ 2 โดยทั้ง 2 ทีม ตั้งไปลุ้นแย่งกัน ในนักสุดท้ายค่ะ ไทยจะเปิดบ้านแล้วก็สิงคโปร์ แล้วก็ไปเจอเกาหลีใต้ คู่นี้ค่ะ จะแข่งก่อนไทย 1 ชั่วโมงครึ่ง ไทยจะทราบผลก่อนที่ผลการแข่งขันเราจะจบด้วยนะคะ 30 นาทีก็จะรู้แล้วค่ะ ว่าคู่เกาหลีใต้กับจีนนั้น นะคะ โดยเงื่อนไง อย่างแรก คือ ต้องลุ้นให้จีนแพ้เกาหลีใต้ ให้ได้ก่อนแล้วค่อยมาลุ้นผลการแพ้ของจีน และผลการชนะของไทย นะคะ เช่น ถ้าเกาหลีใต้ชนะจีนไป 1-0 ไทยก็ต้องยิงสิงคโปร์ 3-0 2-0 ไทยก็ขอชนะสิงคโปร์ 2-0 ก็ผ่านเข้ารอบนะคะ ไทยกับสิงคโปร์เจอกันวันพรุ่งนี้ที่ราชมังคลากีฬาสถานนะคะ 1 ทุ่มครึ่ง ตั๋วจำหน่ายหมดแล้ว แต่ว่าทางสมาคมกีฬา ก็เตรียมตั้งจอ ได้รับชมที่ข้างสนามบริเวณ Fan Zone มานะคะสำหรับแฟนบอลไม่ผิดหวังแล้วนะคะ ไมไ่ด้เข้าสนาม แต่ดูที่แฟนโซนได้ค่ะ มาดูผลงานของทีมแทคบอลไทยนะคะ ขณะที่ทางด้านของต้น พัฒพงศ์ พลาดแชมป์นะคะ ซึ่งน่าสเียดายที่เราแพ้คู่ปรับเก่าจากฮากาลีค่ะ จัดขึ้นครั้งแรกบนทวีเอเชียนะคะ ที่เวียดนามค่ะ รายการจัดนี้จัดแข่ง 3 ประเภทได้แก่ เดี่ยวชาย คู่ชาย และคู่ผสม ซึ่งนักกีฬาไทยเข้ารอบชิงได้ใน 2 ประเภทนะคะ เริ่มจากคู่ผสมค่ะ ภัคพงศ์ จับคู่กับนิด ของโลก พบกับชาบา จากฮังกาลี ซึ่งเพิ่งจะเจอกันในรอบที่แล่ว รอบรองชนะเลิศ World Series ซึ่งไทยเป็นฝ่ายแพ้มา 0 ต่อ 2 เซตค่ะ และในเกมนรี้นักกีฬาไทย ที่มีทีเด็ด แพ้ไป2 เซตรวดนะคะ 9 ต่อ 12 และ 6 ต่อ 12 รองแชมป์ค่ะ และได้เงินปลอบใจเป็น ดอลลาร์หรัฐฯ หรือประมาณ 44,000 บาท ส่วนในรอบชิงชนะเลิศ เจอกันเองของนักกีฬาไทย ระหว่างต้น ราชนาวี คู่กับ ทิพย์วงษ์ หรือเก่งบ้านมะขาม ดวลกับสรศักดิ์ สิริ และ คู่ของต้นและเก่งทำได้ดีกว่า เอาชนะไป 12 ต่อ 8 นะคะ แต่ในเซตที่ 2 ฝนตกอย่างหนักระหว่างการแข่ง ต้องหยุดพักไปกว่าเกือบ 1 ชั่วโมง ถึงแม้ฝนจะหยุดตก พื้นลื่นมีความเสี่ยงที่นักกีฬาจึงตัดสินใจให้คู่ของต้นเก่ง ที่นำอยู่ในเซตที่ 2 เป็นฝ่ายชนะไปทันทีโดยไม่ต้องแข่งต่อ เป็นแชมป์พร้อมเงินรางวัล 88,000 บาทค่ะ ใน Action Today นะคะ เราไปดูจังหวะการตีลังกายิงจ่อ ๆ นะคะ ช่วงให้โคลัมเดีย 5 ประตูต่อ 1 นะคะ ฟุตบอลอุ่นเครื่องเมื่อสุดสัปดาห์ที่ผ่านมา ดิฉันลาไปก่อนค่ะ</w:t>
      </w:r>
    </w:p>
    <w:p>
      <w:pPr>
        <w:pStyle w:val="BodyText"/>
      </w:pPr>
      <w:r>
        <w:t xml:space="preserve">[เสียงดนตรี]</w:t>
      </w:r>
    </w:p>
    <w:p>
      <w:pPr>
        <w:pStyle w:val="BodyText"/>
      </w:pPr>
      <w:r>
        <w:t xml:space="preserve">(คุณจีรชาตา) ขอบคุณคุรสุธาศินีค่ะ เขียนอนาคตกัญชาไทยนะคะ ก็ทำให้กระทรวงสาธารณสุขต้องออกมาชี้แจงนะคะ ในขณะนี้ขั้นตอนกระบวนการการในทางกฎหมายทุกอย่างยังเหมือนเดิม แต่ถ้าอยากจะมาปักหลัก ก็สามารถทำได้ค่ะ คุณสมศักดิ์ เทพสุทิน รัฐมนตรีกระทรวงวระบุถึงความคืบหน้าในการพิจารณานำกัญชากลับไปเป็นยาเสพติด ยังคงต้องรอความชัดเจนข้อกฏหมายนะคะ ในเวลานี้ยังเป็นการประกาศใช้กฎกระทรวงสาธารณสุขฉบับเดิม โดยเป็นการใช้ประโยชน์ทางการแพทย์ไม่ใช่สันทนาการ แะยังพิจารณาถ้าจะประกาศยกเลิก หรือเปลี่ยนแปลง จะต้องส่งผลกระทบน้อยสุดกรณีการขึ้นทะเบียนเพื่อให้ประชาชนปลูกกัญชากับทาง อย. ในขณะนี้ทุกอย่างยังเหมือนเดิม ไม่มีอะไรเปลี่ยนแปลง ส่วนที่อนาคตไทยไปปักหลักค้างคืนหน้าทำเนียบ คัดค้านการนำกัญชากลับไปเป็นยาเสพติด ก็เป็นสิทธิ์ที่จะเรียกร้องได้ค่ะ // ไปทำเนียบก็คงไม่คงต้องการจะคุยกับเรา ก็อาจจะเป็นการแสดงให้ผู้หลักผู้ใหญ่ได้เห็น ก็ไม่ว่ากันนะครับ เป็นสิทธิของทุกคนในระบอบประชาธิปไตย ไม่ไปละเมิดสิทธฺ์ ก็ว่าไป ไม่มีปัญหา ว่าการกระทรวงสาธารณสุขระบุถึงกรณีของกระท่อมนะคะ ว่าหลายหน่วยงานก็อยู่ในระหว่างการศึกษาข้อมูล แล้วก็ผลกระทบ ส่วนน้ำกระท่อมยังต้องรอนักวิชาการมหาวิทยาลัย ที่ศึกษาผลดี ผลผลเสีย จึงทำให้ล่าช้าในเรื่องของการกำหนดการขออนุญาตค่ะ</w:t>
      </w:r>
    </w:p>
    <w:p>
      <w:pPr>
        <w:pStyle w:val="BodyText"/>
      </w:pPr>
      <w:r>
        <w:t xml:space="preserve">(คุณจีรชาตา) คุณผู้ชมนโยบาย ลดภาษีท่องเที่ยวเมืองรอง ก็ยังคาการการใช้งานสนามบินเพิ่มขึ้น ถึงพฤศจิกายน ททท. คาดการณ์ว่าจะมีผู้โดยสารเข้าออก 6 สนามบินรวมกันกว่า 60 ล้านคน กว่า 38,000 เที่ยวบินนะคะ ทางคมนาคมให้อำนวยความสะดวก และเตรียมตัวรัแผนการรองรับนักท่องเที่ยว โดยเฉพาะ High Season ปลายปีนี้ ประกอบกับการลดภาษีเมืองรองกว่า 55 จังหวัด นายสุริยะ จึงรุ่งเรืองกิจ และรัฐมนตรีว่าการคมนาคม บริษัทท่าอากาศยานไทย เตรียมรองรับนับท่องเที่ยว เพิและเที่ยวบินให้เพียงพอตอ่ผู้โดยสารที่ใช้บริการรายงานของ ททท. ป2567 มีจำนวนผู้โดยสารเข้า-ออก 9 ท่าอากาศยานรวมกว่า 9,500,000 คน เพิ่มขึ้นกว่าช่วงของปีก่อนร้อยละ 16.08 กว่า 61,000 เที่ยว 13.90 ขณะเดียวกัน ช่วงเดือนมิถุนายนถึงเดือนพฤศจิกายน รวมผู้โดยสารทั้งในประเทศและระหว่างประเทศมากกว่าคน จำนวนเที่ยวบิน 800,000 เที่ยวบิน จึงมอบหมายให้ ทอท. จัดเตรียมสิ่งอำนวยความสะดวก การบริหารจัดการให้บริการในท่าอากาศยานอย่างมีประสิทธิภาพ ดดยเฉพาะขั้นตอนตรวจคนเข้าเมือง และสายพานตรวรับกระเป๋า ส่วนการรถไฟแห่งประเทศไทย ขบวนรถไฟทั้งเส้นปกติและเส้นพิเศษเพื่อรองรับนักท่องเที่ยว ซึ่งขณะอยู่ระหว่างการจัดแผน เบื้องต้นจะเพิ่มขบวนนำเที่ยว สายวัฒนธรรมไทย เชิงธรรมชาติ เพื่อสนองความต้องการของนักท่องเที่ยวหลาบส่วนการรถไฟฟ้าขนส่งมวลชนแห่งประเทศไทย ให้เตรียมรถเสริมให้บริการในกรณีที่มีผู้โดยสารหนาแน่น พร้อมทั้งจัดเตรียมช่องทางพิเศา จำหน่วยเหรียญโดยสารที่มีผู้ใช้บริการจำนวนมากค่ะ</w:t>
      </w:r>
    </w:p>
    <w:p>
      <w:pPr>
        <w:pStyle w:val="BodyText"/>
      </w:pPr>
      <w:r>
        <w:t xml:space="preserve">(คุณพรวดี) ช่วงนี้ประเทศไทยตอนบนมีฝนตกหนักนะคะ และสิ่งที่ตามมาก็คือคลื่นลมบริเวณตอนล่างของประเทศก็มีความรุนแรงเพิ่มมากขึ้นด้วยค่ะ ติดตามเพิ่มเติมกับคุรธนวรรณค่ะ</w:t>
      </w:r>
    </w:p>
    <w:p>
      <w:pPr>
        <w:pStyle w:val="BodyText"/>
      </w:pPr>
      <w:r>
        <w:t xml:space="preserve">[เสียงดนตรี]</w:t>
      </w:r>
    </w:p>
    <w:p>
      <w:pPr>
        <w:pStyle w:val="BodyText"/>
      </w:pPr>
      <w:r>
        <w:t xml:space="preserve">(คุณธนวรรณ) สวัสดีค่ะ สภาพอากาศใน 24 ชั่วโมงข้างหน้านี้ ก็ยังมีฝนตกหนักบางแห่งนะคะ สาเหตุก็มาจากมรสุม ซึ่งยังคงคาบผ่านในกลุ่มลาวนะคะ เข้ามาหาย่อมความกดอากาศต่ำหรือกลุ่มฝน ชายฝั่งประเทศเวียดนาม มรสุมตะวันตกเฉียงใต้ ก็มีกำลังแรงขจึ้น พัดเข้ามาปกคลุมอันดามันตอนบน และประเทศไทยตอนบน ซึ่งทำให้ส่งผลจากฝนที่ตกหนักสะสมด้วยค่ะ ซึ่งอาจจะเกิดน้ำท่วมฉับพลัน น้ำป่าให้หลากขึ้นได้นะคะ โดยเฉพาะพื้นที่ลาดเชิงเขา และในบริเวณพื้นที่ลุ่มค่ะ ส่วนคลื่นลมในอ่าวไทย ตอนบน แล้วก็อ่าวไทยตอนบน มีคลื่นลมแรงขึ้นนะคะ โดยเฉพาะในจุดที่มีฝนฟ้าคะนองคลื่นสูง 1-2 เมตรนะคะ เนื่องจากว่ากระแสมรสุมตะวันตกเฉียงใต้ มีกำลังแรงขึ้นนั่นเองค่ะ ระยะนี้ก็ขอให้ชาวเรือเดินอรืดนะคะ หลีกเลี่ยงการเดินเรือกันไว้ด้วยค่ะ และช่วงนี้เราจะมาดูจังหวัดที่มีฝนตกหนักในวันนี้กันต่อไป เริ่มจากพื้นที่ภาคเหนือมีฝน ร้อยละ 70 เปอร์เซ็นต์ของพื้นที่ มีตกหนักบางแห่ง ที่จังหวัด แม่ฮ่องสอน เชียงใหม่ น่านระหว่าง 24-35 องศาเซลเซียส ภาคตะวันออกเฉียงเหนือมีฝนฟ้าคะนอง ร้อยละ 60 ของพื้นที่ และมีฝนตกหนักบางแห่เลย หนองบัวลำพู บึงกาฬ สกรนคร นครพนนม อุณหภูมิ 30 องศาเซลเซียส ภาคกลางมีฝนฟ้าคะนอง 60 เปอร์เซ็นต์ของพื้นที่ บริเวณจังหวัด อุทัยธานี อุณหภูมิอยู่ท่ี่กรุงเทพฯ และปริปริมณฑล มีอุณหภูมิระหว่าง 27-35 องศาเซลเซียส ภาคตะวันออกมีฝนฟ้าคะนอง 60 เปอร์เซ็นต์ และมีฝนตกหนักที่จังหวัดระยอง บริเวณจังหวัดระยอง จันทบุรี และตราด 26-24 องศาเซลเซียส บริเวณที่มีฝนฟ้าคะนองคลื่นสูงมากกว่า 2 เมตรค่ะ ปิดท้ายด้วยภาคใต้จะมีฝนตั้งแต่ 30-40 เปอร์เซ็นต์ของพื้นที่ ส่วนใหญ่ที่จังหวัดเพชรบุรี ประจวบคีรีขันธ์ ชุมพร ระนอง พังงา และภูเก็ต อุณหภูมิ 36 องศาเซลเซียส อ่าวไทยตั้งแต่จังหวัดนครศรีธรรมราชขึ้นไป คลื่นสูง 1-2 เมตร บริเวณที่มีฝนฟ้าคะนองคลื่นสูง 1-2 และตั้งแต่จังหวัดสงขลาลงไป คลื่นสูงมากกว่า 1 เมตรบริเวณที่มีฝนฟ้าคะนอง มีน้ำสูง 1 เมตร อันดามัน ตั้งแต่จังหวัดกระบี่ขึ้นไปคลื่นสูง 2 เมตร คะนอง คลื่นสูง 1-2 เมตร บริเวณตั้งแต่ตรังลงมาคลื่นสูง 1-2 เมตร บริเวณที่มีฝนฟ้าคะนอง คลื่นสูงมากกว่า 2 เมตรค่ะ และกลับมาติดตามฟ้าฟ้าอากาศในข่าวค่ำมิติใหม่ ในช่วงเวลาก่อนข่าวพระราชสำนัก หรือช่วงเวลาปิดท้ายข่าวภาคค่ำ สวัสดีค่ะ</w:t>
      </w:r>
    </w:p>
    <w:p>
      <w:pPr>
        <w:pStyle w:val="BodyText"/>
      </w:pPr>
      <w:r>
        <w:t xml:space="preserve">[เสียงดนตรี]</w:t>
      </w:r>
    </w:p>
    <w:p>
      <w:pPr>
        <w:pStyle w:val="BodyText"/>
      </w:pPr>
      <w:r>
        <w:t xml:space="preserve">(คุณจีรชาตา) ทั้งหมดคือจับตาสถานการณ์วันนี้นะคะ อีกสักครู่ชม สวัสดีค่ะ</w:t>
      </w:r>
    </w:p>
    <w:p>
      <w:pPr>
        <w:pStyle w:val="BodyText"/>
      </w:pPr>
      <w:r>
        <w:t xml:space="preserve">(คุณพรวดี) สวัสดีค่ะ</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0T05:31:36Z</dcterms:created>
  <dcterms:modified xsi:type="dcterms:W3CDTF">2024-06-10T05:31:36Z</dcterms:modified>
</cp:coreProperties>
</file>

<file path=docProps/custom.xml><?xml version="1.0" encoding="utf-8"?>
<Properties xmlns="http://schemas.openxmlformats.org/officeDocument/2006/custom-properties" xmlns:vt="http://schemas.openxmlformats.org/officeDocument/2006/docPropsVTypes"/>
</file>